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32799" w:rsidP="341C49AF" w:rsidRDefault="005C6285" w14:paraId="706BA3F8" w14:textId="186BC9EF">
      <w:pPr>
        <w:pStyle w:val="Heading1"/>
        <w:rPr>
          <w:rFonts w:ascii="Calibri" w:hAnsi="Calibri" w:cs="Calibri"/>
          <w:b/>
          <w:bCs/>
          <w:sz w:val="26"/>
          <w:szCs w:val="26"/>
        </w:rPr>
      </w:pPr>
      <w:r w:rsidRPr="341C49AF">
        <w:rPr>
          <w:rFonts w:ascii="Calibri" w:hAnsi="Calibri" w:cs="Calibri"/>
          <w:b/>
          <w:bCs/>
          <w:sz w:val="26"/>
          <w:szCs w:val="26"/>
        </w:rPr>
        <w:t>Wednesday</w:t>
      </w:r>
      <w:r w:rsidRPr="341C49AF" w:rsidR="004069D3">
        <w:rPr>
          <w:rFonts w:ascii="Calibri" w:hAnsi="Calibri" w:cs="Calibri"/>
          <w:b/>
          <w:bCs/>
          <w:sz w:val="26"/>
          <w:szCs w:val="26"/>
        </w:rPr>
        <w:t>,</w:t>
      </w:r>
      <w:r w:rsidRPr="341C49AF" w:rsidR="00402BEF">
        <w:rPr>
          <w:rFonts w:ascii="Calibri" w:hAnsi="Calibri" w:cs="Calibri"/>
          <w:b/>
          <w:bCs/>
          <w:sz w:val="26"/>
          <w:szCs w:val="26"/>
        </w:rPr>
        <w:t xml:space="preserve"> </w:t>
      </w:r>
      <w:r w:rsidR="002F3E14">
        <w:rPr>
          <w:rFonts w:ascii="Calibri" w:hAnsi="Calibri" w:cs="Calibri"/>
          <w:b/>
          <w:bCs/>
          <w:sz w:val="26"/>
          <w:szCs w:val="26"/>
        </w:rPr>
        <w:t>December 7</w:t>
      </w:r>
      <w:r w:rsidRPr="341C49AF" w:rsidR="007477D9">
        <w:rPr>
          <w:rFonts w:ascii="Calibri" w:hAnsi="Calibri" w:cs="Calibri"/>
          <w:b/>
          <w:bCs/>
          <w:sz w:val="26"/>
          <w:szCs w:val="26"/>
        </w:rPr>
        <w:t>, 20</w:t>
      </w:r>
      <w:r w:rsidRPr="341C49AF" w:rsidR="00065163">
        <w:rPr>
          <w:rFonts w:ascii="Calibri" w:hAnsi="Calibri" w:cs="Calibri"/>
          <w:b/>
          <w:bCs/>
          <w:sz w:val="26"/>
          <w:szCs w:val="26"/>
        </w:rPr>
        <w:t>2</w:t>
      </w:r>
      <w:r w:rsidRPr="341C49AF" w:rsidR="00D61197">
        <w:rPr>
          <w:rFonts w:ascii="Calibri" w:hAnsi="Calibri" w:cs="Calibri"/>
          <w:b/>
          <w:bCs/>
          <w:sz w:val="26"/>
          <w:szCs w:val="26"/>
        </w:rPr>
        <w:t>2</w:t>
      </w:r>
    </w:p>
    <w:p w:rsidR="7B51E664" w:rsidP="341C49AF" w:rsidRDefault="00CD4D45" w14:paraId="27C160D8" w14:textId="67C05059">
      <w:pPr>
        <w:tabs>
          <w:tab w:val="center" w:pos="5220"/>
        </w:tabs>
        <w:jc w:val="center"/>
      </w:pPr>
      <w:r>
        <w:t xml:space="preserve">Via </w:t>
      </w:r>
      <w:r w:rsidR="76EF0D0C">
        <w:t xml:space="preserve">Teams </w:t>
      </w:r>
      <w:r>
        <w:t>Link</w:t>
      </w:r>
    </w:p>
    <w:p w:rsidRPr="00402E08" w:rsidR="00432799" w:rsidP="00432799" w:rsidRDefault="00432799" w14:paraId="706BA3F9" w14:textId="77777777">
      <w:pPr>
        <w:pStyle w:val="Header"/>
        <w:tabs>
          <w:tab w:val="clear" w:pos="4320"/>
          <w:tab w:val="clear" w:pos="8640"/>
        </w:tabs>
        <w:ind w:left="180"/>
        <w:jc w:val="center"/>
        <w:rPr>
          <w:rFonts w:ascii="Calibri" w:hAnsi="Calibri" w:cs="Calibri"/>
          <w:sz w:val="26"/>
          <w:szCs w:val="26"/>
        </w:rPr>
      </w:pPr>
      <w:r w:rsidRPr="00402E08">
        <w:rPr>
          <w:rFonts w:ascii="Calibri" w:hAnsi="Calibri" w:cs="Calibri"/>
          <w:sz w:val="26"/>
          <w:szCs w:val="26"/>
        </w:rPr>
        <w:t xml:space="preserve">Washington </w:t>
      </w:r>
      <w:r w:rsidRPr="00402E08" w:rsidR="00B85747">
        <w:rPr>
          <w:rFonts w:ascii="Calibri" w:hAnsi="Calibri" w:cs="Calibri"/>
          <w:sz w:val="26"/>
          <w:szCs w:val="26"/>
        </w:rPr>
        <w:t xml:space="preserve">State </w:t>
      </w:r>
      <w:r w:rsidR="00986DDC">
        <w:rPr>
          <w:rFonts w:ascii="Calibri" w:hAnsi="Calibri" w:cs="Calibri"/>
          <w:sz w:val="26"/>
          <w:szCs w:val="26"/>
        </w:rPr>
        <w:t>Utilities and</w:t>
      </w:r>
      <w:r w:rsidR="008614BA">
        <w:rPr>
          <w:rFonts w:ascii="Calibri" w:hAnsi="Calibri" w:cs="Calibri"/>
          <w:sz w:val="26"/>
          <w:szCs w:val="26"/>
        </w:rPr>
        <w:t xml:space="preserve"> Transpor</w:t>
      </w:r>
      <w:r w:rsidR="00781199">
        <w:rPr>
          <w:rFonts w:ascii="Calibri" w:hAnsi="Calibri" w:cs="Calibri"/>
          <w:sz w:val="26"/>
          <w:szCs w:val="26"/>
        </w:rPr>
        <w:t>tation Commission</w:t>
      </w:r>
    </w:p>
    <w:p w:rsidR="00432799" w:rsidP="00432799" w:rsidRDefault="005C6285" w14:paraId="706BA3FA" w14:textId="0A1F2E87">
      <w:pPr>
        <w:pStyle w:val="Header"/>
        <w:tabs>
          <w:tab w:val="clear" w:pos="4320"/>
          <w:tab w:val="clear" w:pos="8640"/>
        </w:tabs>
        <w:jc w:val="center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621 Woodland Square Loop S.E.</w:t>
      </w:r>
      <w:r w:rsidRPr="00402E08" w:rsidR="00432799">
        <w:rPr>
          <w:rFonts w:ascii="Calibri" w:hAnsi="Calibri" w:cs="Calibri"/>
          <w:sz w:val="26"/>
          <w:szCs w:val="26"/>
        </w:rPr>
        <w:t xml:space="preserve">, </w:t>
      </w:r>
      <w:r>
        <w:rPr>
          <w:rFonts w:ascii="Calibri" w:hAnsi="Calibri" w:cs="Calibri"/>
          <w:sz w:val="26"/>
          <w:szCs w:val="26"/>
        </w:rPr>
        <w:t>Lacey, WA 98503</w:t>
      </w:r>
    </w:p>
    <w:p w:rsidR="008D5D91" w:rsidP="00E6608B" w:rsidRDefault="008D5D91" w14:paraId="706BA3FB" w14:textId="77777777">
      <w:pPr>
        <w:pStyle w:val="Header"/>
        <w:tabs>
          <w:tab w:val="clear" w:pos="4320"/>
          <w:tab w:val="clear" w:pos="8640"/>
        </w:tabs>
        <w:rPr>
          <w:rFonts w:ascii="Calibri" w:hAnsi="Calibri" w:cs="Calibri"/>
          <w:sz w:val="26"/>
          <w:szCs w:val="26"/>
        </w:rPr>
      </w:pPr>
    </w:p>
    <w:p w:rsidR="008D5D91" w:rsidP="00432799" w:rsidRDefault="008D5D91" w14:paraId="706BA3FC" w14:textId="77777777">
      <w:pPr>
        <w:pStyle w:val="Header"/>
        <w:tabs>
          <w:tab w:val="clear" w:pos="4320"/>
          <w:tab w:val="clear" w:pos="8640"/>
        </w:tabs>
        <w:jc w:val="center"/>
        <w:rPr>
          <w:rFonts w:ascii="Calibri" w:hAnsi="Calibri" w:cs="Calibri"/>
          <w:sz w:val="26"/>
          <w:szCs w:val="26"/>
        </w:rPr>
      </w:pPr>
    </w:p>
    <w:p w:rsidRPr="00496B75" w:rsidR="00345BEB" w:rsidP="00212F89" w:rsidRDefault="00345BEB" w14:paraId="706BA3FD" w14:textId="77777777">
      <w:pPr>
        <w:pStyle w:val="Header"/>
        <w:tabs>
          <w:tab w:val="clear" w:pos="4320"/>
          <w:tab w:val="clear" w:pos="8640"/>
          <w:tab w:val="left" w:pos="900"/>
        </w:tabs>
        <w:rPr>
          <w:rFonts w:ascii="Calibri" w:hAnsi="Calibri" w:cs="Calibri"/>
          <w:strike/>
          <w:sz w:val="16"/>
          <w:szCs w:val="16"/>
        </w:rPr>
      </w:pPr>
    </w:p>
    <w:tbl>
      <w:tblPr>
        <w:tblW w:w="1036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680"/>
        <w:gridCol w:w="1602"/>
        <w:gridCol w:w="1079"/>
        <w:gridCol w:w="4120"/>
        <w:gridCol w:w="2886"/>
      </w:tblGrid>
      <w:tr w:rsidRPr="00A4304D" w:rsidR="00EE08E1" w:rsidTr="52A9DCF6" w14:paraId="706BA403" w14:textId="77777777">
        <w:trPr>
          <w:jc w:val="center"/>
        </w:trPr>
        <w:tc>
          <w:tcPr>
            <w:tcW w:w="680" w:type="dxa"/>
            <w:tcBorders>
              <w:bottom w:val="single" w:color="000000" w:themeColor="text1" w:sz="4" w:space="0"/>
            </w:tcBorders>
            <w:shd w:val="clear" w:color="auto" w:fill="595959" w:themeFill="text1" w:themeFillTint="A6"/>
            <w:tcMar/>
          </w:tcPr>
          <w:p w:rsidRPr="00A4304D" w:rsidR="00D200DA" w:rsidP="00A4304D" w:rsidRDefault="00EE08E1" w14:paraId="706BA3FE" w14:textId="77777777">
            <w:pPr>
              <w:spacing w:before="96" w:beforeLines="40" w:after="96" w:afterLines="40"/>
              <w:jc w:val="center"/>
              <w:rPr>
                <w:rFonts w:ascii="Calibri" w:hAnsi="Calibri" w:eastAsia="Calibri" w:cs="Calibri"/>
                <w:b/>
                <w:color w:val="FFFFFF"/>
              </w:rPr>
            </w:pPr>
            <w:r w:rsidRPr="00A4304D">
              <w:rPr>
                <w:rFonts w:ascii="Calibri" w:hAnsi="Calibri" w:eastAsia="Calibri" w:cs="Calibri"/>
                <w:b/>
                <w:color w:val="FFFFFF"/>
              </w:rPr>
              <w:t>Item</w:t>
            </w:r>
          </w:p>
        </w:tc>
        <w:tc>
          <w:tcPr>
            <w:tcW w:w="1602" w:type="dxa"/>
            <w:tcBorders>
              <w:bottom w:val="single" w:color="000000" w:themeColor="text1" w:sz="4" w:space="0"/>
            </w:tcBorders>
            <w:shd w:val="clear" w:color="auto" w:fill="595959" w:themeFill="text1" w:themeFillTint="A6"/>
            <w:tcMar/>
          </w:tcPr>
          <w:p w:rsidRPr="00A4304D" w:rsidR="00D200DA" w:rsidP="00A4304D" w:rsidRDefault="00D200DA" w14:paraId="706BA3FF" w14:textId="77777777">
            <w:pPr>
              <w:spacing w:before="96" w:beforeLines="40" w:after="96" w:afterLines="40"/>
              <w:jc w:val="center"/>
              <w:rPr>
                <w:rFonts w:ascii="Calibri" w:hAnsi="Calibri" w:eastAsia="Calibri" w:cs="Calibri"/>
                <w:b/>
                <w:color w:val="FFFFFF"/>
              </w:rPr>
            </w:pPr>
            <w:r w:rsidRPr="00A4304D">
              <w:rPr>
                <w:rFonts w:ascii="Calibri" w:hAnsi="Calibri" w:eastAsia="Calibri" w:cs="Calibri"/>
                <w:b/>
                <w:color w:val="FFFFFF"/>
              </w:rPr>
              <w:t>Time</w:t>
            </w:r>
          </w:p>
        </w:tc>
        <w:tc>
          <w:tcPr>
            <w:tcW w:w="1079" w:type="dxa"/>
            <w:tcBorders>
              <w:bottom w:val="single" w:color="000000" w:themeColor="text1" w:sz="4" w:space="0"/>
            </w:tcBorders>
            <w:shd w:val="clear" w:color="auto" w:fill="595959" w:themeFill="text1" w:themeFillTint="A6"/>
            <w:tcMar/>
          </w:tcPr>
          <w:p w:rsidRPr="00A4304D" w:rsidR="00D200DA" w:rsidP="00A4304D" w:rsidRDefault="00D200DA" w14:paraId="706BA400" w14:textId="77777777">
            <w:pPr>
              <w:spacing w:before="96" w:beforeLines="40" w:after="96" w:afterLines="40"/>
              <w:ind w:left="-74"/>
              <w:jc w:val="center"/>
              <w:rPr>
                <w:rFonts w:ascii="Calibri" w:hAnsi="Calibri" w:eastAsia="Calibri" w:cs="Calibri"/>
                <w:b/>
                <w:color w:val="FFFFFF"/>
              </w:rPr>
            </w:pPr>
            <w:r w:rsidRPr="00A4304D">
              <w:rPr>
                <w:rFonts w:ascii="Calibri" w:hAnsi="Calibri" w:eastAsia="Calibri" w:cs="Calibri"/>
                <w:b/>
                <w:color w:val="FFFFFF"/>
              </w:rPr>
              <w:t>Duration</w:t>
            </w:r>
          </w:p>
        </w:tc>
        <w:tc>
          <w:tcPr>
            <w:tcW w:w="4120" w:type="dxa"/>
            <w:tcBorders>
              <w:bottom w:val="single" w:color="000000" w:themeColor="text1" w:sz="4" w:space="0"/>
            </w:tcBorders>
            <w:shd w:val="clear" w:color="auto" w:fill="595959" w:themeFill="text1" w:themeFillTint="A6"/>
            <w:tcMar/>
          </w:tcPr>
          <w:p w:rsidRPr="00A4304D" w:rsidR="00D200DA" w:rsidP="00A4304D" w:rsidRDefault="00D200DA" w14:paraId="706BA401" w14:textId="77777777">
            <w:pPr>
              <w:spacing w:before="96" w:beforeLines="40" w:after="96" w:afterLines="40"/>
              <w:jc w:val="center"/>
              <w:rPr>
                <w:rFonts w:ascii="Calibri" w:hAnsi="Calibri" w:eastAsia="Calibri" w:cs="Calibri"/>
                <w:b/>
                <w:color w:val="FFFFFF"/>
              </w:rPr>
            </w:pPr>
            <w:r w:rsidRPr="00A4304D">
              <w:rPr>
                <w:rFonts w:ascii="Calibri" w:hAnsi="Calibri" w:eastAsia="Calibri" w:cs="Calibri"/>
                <w:b/>
                <w:color w:val="FFFFFF"/>
              </w:rPr>
              <w:t>Topic</w:t>
            </w:r>
          </w:p>
        </w:tc>
        <w:tc>
          <w:tcPr>
            <w:tcW w:w="2886" w:type="dxa"/>
            <w:tcBorders>
              <w:bottom w:val="single" w:color="000000" w:themeColor="text1" w:sz="4" w:space="0"/>
            </w:tcBorders>
            <w:shd w:val="clear" w:color="auto" w:fill="595959" w:themeFill="text1" w:themeFillTint="A6"/>
            <w:tcMar/>
          </w:tcPr>
          <w:p w:rsidRPr="00A4304D" w:rsidR="00D200DA" w:rsidP="00A4304D" w:rsidRDefault="00D200DA" w14:paraId="706BA402" w14:textId="77777777">
            <w:pPr>
              <w:spacing w:before="96" w:beforeLines="40" w:after="96" w:afterLines="40"/>
              <w:jc w:val="center"/>
              <w:rPr>
                <w:rFonts w:ascii="Calibri" w:hAnsi="Calibri" w:eastAsia="Calibri" w:cs="Calibri"/>
                <w:b/>
                <w:color w:val="FFFFFF"/>
              </w:rPr>
            </w:pPr>
            <w:r w:rsidRPr="00A4304D">
              <w:rPr>
                <w:rFonts w:ascii="Calibri" w:hAnsi="Calibri" w:eastAsia="Calibri" w:cs="Calibri"/>
                <w:b/>
                <w:color w:val="FFFFFF"/>
              </w:rPr>
              <w:t>Presenter</w:t>
            </w:r>
          </w:p>
        </w:tc>
      </w:tr>
      <w:tr w:rsidRPr="00112FE0" w:rsidR="00EE08E1" w:rsidTr="52A9DCF6" w14:paraId="706BA40C" w14:textId="77777777">
        <w:trPr>
          <w:trHeight w:val="1664"/>
          <w:jc w:val="center"/>
        </w:trPr>
        <w:tc>
          <w:tcPr>
            <w:tcW w:w="680" w:type="dxa"/>
            <w:tcBorders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Pr="00112FE0" w:rsidR="00D200DA" w:rsidP="00FF317F" w:rsidRDefault="00D200DA" w14:paraId="706BA404" w14:textId="77777777">
            <w:pPr>
              <w:spacing w:before="40" w:after="4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sz w:val="23"/>
                <w:szCs w:val="23"/>
              </w:rPr>
              <w:t>1</w:t>
            </w:r>
          </w:p>
        </w:tc>
        <w:tc>
          <w:tcPr>
            <w:tcW w:w="1602" w:type="dxa"/>
            <w:tcBorders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Pr="00112FE0" w:rsidR="00D200DA" w:rsidP="000652F2" w:rsidRDefault="00C2423C" w14:paraId="706BA405" w14:textId="77777777">
            <w:pPr>
              <w:pStyle w:val="BlockText"/>
              <w:tabs>
                <w:tab w:val="left" w:pos="2340"/>
              </w:tabs>
              <w:ind w:left="100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sz w:val="23"/>
                <w:szCs w:val="23"/>
              </w:rPr>
              <w:t xml:space="preserve">9:30 – </w:t>
            </w:r>
            <w:r w:rsidR="000652F2">
              <w:rPr>
                <w:rFonts w:ascii="Calibri" w:hAnsi="Calibri" w:eastAsia="Calibri" w:cs="Calibri"/>
                <w:sz w:val="23"/>
                <w:szCs w:val="23"/>
              </w:rPr>
              <w:t>9:45</w:t>
            </w:r>
          </w:p>
        </w:tc>
        <w:tc>
          <w:tcPr>
            <w:tcW w:w="1079" w:type="dxa"/>
            <w:tcBorders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Pr="00112FE0" w:rsidR="00D200DA" w:rsidP="00875EEB" w:rsidRDefault="000652F2" w14:paraId="706BA406" w14:textId="77777777">
            <w:pPr>
              <w:pStyle w:val="BlockText"/>
              <w:tabs>
                <w:tab w:val="left" w:pos="2340"/>
              </w:tabs>
              <w:ind w:left="2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5</w:t>
            </w:r>
            <w:r w:rsidRPr="00112FE0" w:rsidR="00BB788C">
              <w:rPr>
                <w:rFonts w:ascii="Calibri" w:hAnsi="Calibri" w:eastAsia="Calibri" w:cs="Calibri"/>
                <w:sz w:val="23"/>
                <w:szCs w:val="23"/>
              </w:rPr>
              <w:t xml:space="preserve"> min</w:t>
            </w:r>
          </w:p>
        </w:tc>
        <w:tc>
          <w:tcPr>
            <w:tcW w:w="4120" w:type="dxa"/>
            <w:tcBorders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Pr="00112FE0" w:rsidR="00D200DA" w:rsidP="00A4304D" w:rsidRDefault="00D474DD" w14:paraId="706BA407" w14:textId="77777777">
            <w:pPr>
              <w:pStyle w:val="BlockText"/>
              <w:tabs>
                <w:tab w:val="left" w:pos="2340"/>
              </w:tabs>
              <w:ind w:right="0" w:hanging="900"/>
              <w:rPr>
                <w:rFonts w:ascii="Calibri" w:hAnsi="Calibri" w:eastAsia="Calibri" w:cs="Calibri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sz w:val="23"/>
                <w:szCs w:val="23"/>
              </w:rPr>
              <w:t>Welcome:</w:t>
            </w:r>
          </w:p>
          <w:p w:rsidRPr="00112FE0" w:rsidR="00972446" w:rsidP="00A4304D" w:rsidRDefault="00F70AEE" w14:paraId="706BA408" w14:textId="77777777">
            <w:pPr>
              <w:pStyle w:val="Default"/>
              <w:numPr>
                <w:ilvl w:val="0"/>
                <w:numId w:val="23"/>
              </w:numPr>
              <w:ind w:left="421"/>
              <w:rPr>
                <w:rFonts w:ascii="Calibri" w:hAnsi="Calibri" w:eastAsia="Calibri" w:cs="Calibri"/>
                <w:color w:val="auto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color w:val="auto"/>
                <w:sz w:val="23"/>
                <w:szCs w:val="23"/>
              </w:rPr>
              <w:t>M</w:t>
            </w:r>
            <w:r w:rsidRPr="00112FE0" w:rsidR="00972446">
              <w:rPr>
                <w:rFonts w:ascii="Calibri" w:hAnsi="Calibri" w:eastAsia="Calibri" w:cs="Calibri"/>
                <w:color w:val="auto"/>
                <w:sz w:val="23"/>
                <w:szCs w:val="23"/>
              </w:rPr>
              <w:t>eeting protocols</w:t>
            </w:r>
          </w:p>
          <w:p w:rsidRPr="00112FE0" w:rsidR="00D200DA" w:rsidP="00A4304D" w:rsidRDefault="00D200DA" w14:paraId="706BA409" w14:textId="77777777">
            <w:pPr>
              <w:pStyle w:val="Default"/>
              <w:numPr>
                <w:ilvl w:val="0"/>
                <w:numId w:val="23"/>
              </w:numPr>
              <w:ind w:left="421"/>
              <w:rPr>
                <w:rFonts w:ascii="Calibri" w:hAnsi="Calibri" w:eastAsia="Calibri" w:cs="Calibri"/>
                <w:color w:val="auto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color w:val="auto"/>
                <w:sz w:val="23"/>
                <w:szCs w:val="23"/>
              </w:rPr>
              <w:t xml:space="preserve">Introduction of Members and Visitors </w:t>
            </w:r>
          </w:p>
          <w:p w:rsidRPr="00877045" w:rsidR="000C15C0" w:rsidP="007477D9" w:rsidRDefault="00D200DA" w14:paraId="706BA40A" w14:textId="6DF0BAE3">
            <w:pPr>
              <w:pStyle w:val="Default"/>
              <w:numPr>
                <w:ilvl w:val="0"/>
                <w:numId w:val="23"/>
              </w:numPr>
              <w:ind w:left="421"/>
              <w:rPr>
                <w:rFonts w:ascii="Calibri" w:hAnsi="Calibri" w:eastAsia="Calibri" w:cs="Calibri"/>
                <w:color w:val="auto"/>
                <w:sz w:val="23"/>
                <w:szCs w:val="23"/>
              </w:rPr>
            </w:pPr>
            <w:r w:rsidRPr="37AEA37B">
              <w:rPr>
                <w:rFonts w:ascii="Calibri" w:hAnsi="Calibri" w:eastAsia="Calibri" w:cs="Calibri"/>
                <w:color w:val="auto"/>
                <w:sz w:val="23"/>
                <w:szCs w:val="23"/>
              </w:rPr>
              <w:t xml:space="preserve">Adoption of </w:t>
            </w:r>
            <w:r w:rsidR="002F3E14">
              <w:rPr>
                <w:rFonts w:ascii="Calibri" w:hAnsi="Calibri" w:eastAsia="Calibri" w:cs="Calibri"/>
                <w:color w:val="auto"/>
                <w:sz w:val="23"/>
                <w:szCs w:val="23"/>
              </w:rPr>
              <w:t>Sept</w:t>
            </w:r>
            <w:r w:rsidR="00D61197">
              <w:rPr>
                <w:rFonts w:ascii="Calibri" w:hAnsi="Calibri" w:eastAsia="Calibri" w:cs="Calibri"/>
                <w:color w:val="auto"/>
                <w:sz w:val="23"/>
                <w:szCs w:val="23"/>
              </w:rPr>
              <w:t xml:space="preserve"> 1</w:t>
            </w:r>
            <w:r w:rsidR="002F3E14">
              <w:rPr>
                <w:rFonts w:ascii="Calibri" w:hAnsi="Calibri" w:eastAsia="Calibri" w:cs="Calibri"/>
                <w:color w:val="auto"/>
                <w:sz w:val="23"/>
                <w:szCs w:val="23"/>
              </w:rPr>
              <w:t>4</w:t>
            </w:r>
            <w:r w:rsidR="00D61197">
              <w:rPr>
                <w:rFonts w:ascii="Calibri" w:hAnsi="Calibri" w:eastAsia="Calibri" w:cs="Calibri"/>
                <w:color w:val="auto"/>
                <w:sz w:val="23"/>
                <w:szCs w:val="23"/>
              </w:rPr>
              <w:t xml:space="preserve">, </w:t>
            </w:r>
            <w:proofErr w:type="gramStart"/>
            <w:r w:rsidR="00D61197">
              <w:rPr>
                <w:rFonts w:ascii="Calibri" w:hAnsi="Calibri" w:eastAsia="Calibri" w:cs="Calibri"/>
                <w:color w:val="auto"/>
                <w:sz w:val="23"/>
                <w:szCs w:val="23"/>
              </w:rPr>
              <w:t>2022</w:t>
            </w:r>
            <w:proofErr w:type="gramEnd"/>
            <w:r w:rsidR="00357CD9">
              <w:rPr>
                <w:rFonts w:ascii="Calibri" w:hAnsi="Calibri" w:eastAsia="Calibri" w:cs="Calibri"/>
                <w:color w:val="auto"/>
                <w:sz w:val="23"/>
                <w:szCs w:val="23"/>
              </w:rPr>
              <w:t xml:space="preserve"> Meeting Minutes</w:t>
            </w:r>
          </w:p>
        </w:tc>
        <w:tc>
          <w:tcPr>
            <w:tcW w:w="2886" w:type="dxa"/>
            <w:tcBorders>
              <w:left w:val="dotted" w:color="000000" w:themeColor="text1" w:sz="4" w:space="0"/>
              <w:bottom w:val="dotted" w:color="000000" w:themeColor="text1" w:sz="4" w:space="0"/>
            </w:tcBorders>
            <w:shd w:val="clear" w:color="auto" w:fill="auto"/>
            <w:tcMar/>
          </w:tcPr>
          <w:p w:rsidRPr="00112FE0" w:rsidR="00D200DA" w:rsidP="00A4304D" w:rsidRDefault="005C6285" w14:paraId="706BA40B" w14:textId="403859F6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Jerome Delvin</w:t>
            </w:r>
            <w:r w:rsidRPr="00112FE0" w:rsidR="00D200DA">
              <w:rPr>
                <w:rFonts w:ascii="Calibri" w:hAnsi="Calibri" w:eastAsia="Calibri" w:cs="Calibri"/>
                <w:sz w:val="23"/>
                <w:szCs w:val="23"/>
              </w:rPr>
              <w:t>, Chair</w:t>
            </w:r>
          </w:p>
        </w:tc>
      </w:tr>
      <w:tr w:rsidRPr="00112FE0" w:rsidR="004D0203" w:rsidTr="52A9DCF6" w14:paraId="706BA412" w14:textId="77777777">
        <w:trPr>
          <w:trHeight w:val="350"/>
          <w:jc w:val="center"/>
        </w:trPr>
        <w:tc>
          <w:tcPr>
            <w:tcW w:w="680" w:type="dxa"/>
            <w:tcBorders>
              <w:top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4D0203" w:rsidP="00FF317F" w:rsidRDefault="0051697F" w14:paraId="706BA40D" w14:textId="77777777">
            <w:pPr>
              <w:spacing w:before="40" w:after="4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2</w:t>
            </w:r>
          </w:p>
        </w:tc>
        <w:tc>
          <w:tcPr>
            <w:tcW w:w="1602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4D0203" w:rsidP="000652F2" w:rsidRDefault="000652F2" w14:paraId="706BA40E" w14:textId="01C2EC02">
            <w:pPr>
              <w:pStyle w:val="BlockText"/>
              <w:tabs>
                <w:tab w:val="left" w:pos="2340"/>
              </w:tabs>
              <w:ind w:left="100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9:45</w:t>
            </w:r>
            <w:r w:rsidR="005F2AEE">
              <w:rPr>
                <w:rFonts w:ascii="Calibri" w:hAnsi="Calibri" w:eastAsia="Calibri" w:cs="Calibri"/>
                <w:sz w:val="23"/>
                <w:szCs w:val="23"/>
              </w:rPr>
              <w:t xml:space="preserve"> – 10:</w:t>
            </w:r>
            <w:r w:rsidR="002F3E14">
              <w:rPr>
                <w:rFonts w:ascii="Calibri" w:hAnsi="Calibri" w:eastAsia="Calibri" w:cs="Calibri"/>
                <w:sz w:val="23"/>
                <w:szCs w:val="23"/>
              </w:rPr>
              <w:t>00</w:t>
            </w:r>
          </w:p>
        </w:tc>
        <w:tc>
          <w:tcPr>
            <w:tcW w:w="1079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4D0203" w:rsidP="00875EEB" w:rsidRDefault="002F3E14" w14:paraId="706BA40F" w14:textId="4434A08A">
            <w:pPr>
              <w:pStyle w:val="BlockText"/>
              <w:tabs>
                <w:tab w:val="left" w:pos="2340"/>
              </w:tabs>
              <w:ind w:left="2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5</w:t>
            </w:r>
            <w:r w:rsidR="009024AE">
              <w:rPr>
                <w:rFonts w:ascii="Calibri" w:hAnsi="Calibri" w:eastAsia="Calibri" w:cs="Calibri"/>
                <w:sz w:val="23"/>
                <w:szCs w:val="23"/>
              </w:rPr>
              <w:t xml:space="preserve"> min</w:t>
            </w:r>
          </w:p>
        </w:tc>
        <w:tc>
          <w:tcPr>
            <w:tcW w:w="4120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4D0203" w:rsidP="007F7357" w:rsidRDefault="009E0890" w14:paraId="706BA410" w14:textId="7A91025C">
            <w:pPr>
              <w:pStyle w:val="BlockText"/>
              <w:tabs>
                <w:tab w:val="left" w:pos="2340"/>
              </w:tabs>
              <w:ind w:right="0" w:hanging="90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Leadership</w:t>
            </w:r>
            <w:r w:rsidR="002F3E14">
              <w:rPr>
                <w:rFonts w:ascii="Calibri" w:hAnsi="Calibri" w:eastAsia="Calibri" w:cs="Calibri"/>
                <w:sz w:val="23"/>
                <w:szCs w:val="23"/>
              </w:rPr>
              <w:t xml:space="preserve"> </w:t>
            </w:r>
            <w:r>
              <w:rPr>
                <w:rFonts w:ascii="Calibri" w:hAnsi="Calibri" w:eastAsia="Calibri" w:cs="Calibri"/>
                <w:sz w:val="23"/>
                <w:szCs w:val="23"/>
              </w:rPr>
              <w:t xml:space="preserve">Discussion and </w:t>
            </w:r>
            <w:r w:rsidR="002F3E14">
              <w:rPr>
                <w:rFonts w:ascii="Calibri" w:hAnsi="Calibri" w:eastAsia="Calibri" w:cs="Calibri"/>
                <w:sz w:val="23"/>
                <w:szCs w:val="23"/>
              </w:rPr>
              <w:t>Election</w:t>
            </w:r>
          </w:p>
        </w:tc>
        <w:tc>
          <w:tcPr>
            <w:tcW w:w="2886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</w:tcBorders>
            <w:shd w:val="clear" w:color="auto" w:fill="auto"/>
            <w:tcMar/>
          </w:tcPr>
          <w:p w:rsidR="004D0203" w:rsidP="00A4304D" w:rsidRDefault="007E07D6" w14:paraId="706BA411" w14:textId="06B208C1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Members</w:t>
            </w:r>
          </w:p>
        </w:tc>
      </w:tr>
      <w:tr w:rsidRPr="00112FE0" w:rsidR="007E07D6" w:rsidTr="52A9DCF6" w14:paraId="5B4E8B2E" w14:textId="77777777">
        <w:trPr>
          <w:trHeight w:val="350"/>
          <w:jc w:val="center"/>
        </w:trPr>
        <w:tc>
          <w:tcPr>
            <w:tcW w:w="680" w:type="dxa"/>
            <w:tcBorders>
              <w:top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7E07D6" w:rsidP="007E07D6" w:rsidRDefault="007E07D6" w14:paraId="5BFEBB0A" w14:textId="50089845">
            <w:pPr>
              <w:spacing w:before="40" w:after="4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3</w:t>
            </w:r>
          </w:p>
        </w:tc>
        <w:tc>
          <w:tcPr>
            <w:tcW w:w="1602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7E07D6" w:rsidP="007E07D6" w:rsidRDefault="007E07D6" w14:paraId="565A5EF3" w14:textId="345F7637">
            <w:pPr>
              <w:pStyle w:val="BlockText"/>
              <w:tabs>
                <w:tab w:val="left" w:pos="2340"/>
              </w:tabs>
              <w:ind w:left="100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</w:t>
            </w:r>
            <w:r w:rsidR="00FC2775">
              <w:rPr>
                <w:rFonts w:ascii="Calibri" w:hAnsi="Calibri" w:eastAsia="Calibri" w:cs="Calibri"/>
                <w:sz w:val="23"/>
                <w:szCs w:val="23"/>
              </w:rPr>
              <w:t>0</w:t>
            </w:r>
            <w:r>
              <w:rPr>
                <w:rFonts w:ascii="Calibri" w:hAnsi="Calibri" w:eastAsia="Calibri" w:cs="Calibri"/>
                <w:sz w:val="23"/>
                <w:szCs w:val="23"/>
              </w:rPr>
              <w:t>:0</w:t>
            </w:r>
            <w:r w:rsidR="001A5E46">
              <w:rPr>
                <w:rFonts w:ascii="Calibri" w:hAnsi="Calibri" w:eastAsia="Calibri" w:cs="Calibri"/>
                <w:sz w:val="23"/>
                <w:szCs w:val="23"/>
              </w:rPr>
              <w:t>0</w:t>
            </w:r>
            <w:r>
              <w:rPr>
                <w:rFonts w:ascii="Calibri" w:hAnsi="Calibri" w:eastAsia="Calibri" w:cs="Calibri"/>
                <w:sz w:val="23"/>
                <w:szCs w:val="23"/>
              </w:rPr>
              <w:t xml:space="preserve"> – 1</w:t>
            </w:r>
            <w:r w:rsidR="00B362AA">
              <w:rPr>
                <w:rFonts w:ascii="Calibri" w:hAnsi="Calibri" w:eastAsia="Calibri" w:cs="Calibri"/>
                <w:sz w:val="23"/>
                <w:szCs w:val="23"/>
              </w:rPr>
              <w:t>0</w:t>
            </w:r>
            <w:r>
              <w:rPr>
                <w:rFonts w:ascii="Calibri" w:hAnsi="Calibri" w:eastAsia="Calibri" w:cs="Calibri"/>
                <w:sz w:val="23"/>
                <w:szCs w:val="23"/>
              </w:rPr>
              <w:t>:</w:t>
            </w:r>
            <w:r w:rsidR="00B362AA">
              <w:rPr>
                <w:rFonts w:ascii="Calibri" w:hAnsi="Calibri" w:eastAsia="Calibri" w:cs="Calibri"/>
                <w:sz w:val="23"/>
                <w:szCs w:val="23"/>
              </w:rPr>
              <w:t>3</w:t>
            </w:r>
            <w:r w:rsidR="001A5E46">
              <w:rPr>
                <w:rFonts w:ascii="Calibri" w:hAnsi="Calibri" w:eastAsia="Calibri" w:cs="Calibri"/>
                <w:sz w:val="23"/>
                <w:szCs w:val="23"/>
              </w:rPr>
              <w:t>0</w:t>
            </w:r>
          </w:p>
        </w:tc>
        <w:tc>
          <w:tcPr>
            <w:tcW w:w="1079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7E07D6" w:rsidP="007E07D6" w:rsidRDefault="00B362AA" w14:paraId="63F974D4" w14:textId="36FAE355">
            <w:pPr>
              <w:pStyle w:val="BlockText"/>
              <w:tabs>
                <w:tab w:val="left" w:pos="2340"/>
              </w:tabs>
              <w:ind w:left="2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3</w:t>
            </w:r>
            <w:r w:rsidR="00FC2775">
              <w:rPr>
                <w:rFonts w:ascii="Calibri" w:hAnsi="Calibri" w:eastAsia="Calibri" w:cs="Calibri"/>
                <w:sz w:val="23"/>
                <w:szCs w:val="23"/>
              </w:rPr>
              <w:t>0 min</w:t>
            </w:r>
          </w:p>
        </w:tc>
        <w:tc>
          <w:tcPr>
            <w:tcW w:w="4120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7E07D6" w:rsidP="00FC2775" w:rsidRDefault="001F7249" w14:paraId="7491E053" w14:textId="77777777">
            <w:pPr>
              <w:pStyle w:val="BlockText"/>
              <w:tabs>
                <w:tab w:val="left" w:pos="2340"/>
              </w:tabs>
              <w:ind w:right="0" w:hanging="90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Committee Workplan and Best Practices</w:t>
            </w:r>
          </w:p>
          <w:p w:rsidR="002F3E14" w:rsidP="00FC2775" w:rsidRDefault="002F3E14" w14:paraId="7403E013" w14:textId="30859ED2">
            <w:pPr>
              <w:pStyle w:val="BlockText"/>
              <w:tabs>
                <w:tab w:val="left" w:pos="2340"/>
              </w:tabs>
              <w:ind w:right="0" w:hanging="90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Bylaw / Meeting Schedul</w:t>
            </w:r>
            <w:r w:rsidR="00FF0BA5">
              <w:rPr>
                <w:rFonts w:ascii="Calibri" w:hAnsi="Calibri" w:eastAsia="Calibri" w:cs="Calibri"/>
                <w:sz w:val="23"/>
                <w:szCs w:val="23"/>
              </w:rPr>
              <w:t>e</w:t>
            </w:r>
            <w:r>
              <w:rPr>
                <w:rFonts w:ascii="Calibri" w:hAnsi="Calibri" w:eastAsia="Calibri" w:cs="Calibri"/>
                <w:sz w:val="23"/>
                <w:szCs w:val="23"/>
              </w:rPr>
              <w:t xml:space="preserve"> Updates</w:t>
            </w:r>
          </w:p>
        </w:tc>
        <w:tc>
          <w:tcPr>
            <w:tcW w:w="2886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</w:tcBorders>
            <w:shd w:val="clear" w:color="auto" w:fill="auto"/>
            <w:tcMar/>
          </w:tcPr>
          <w:p w:rsidR="00B362AA" w:rsidP="00B362AA" w:rsidRDefault="001F7249" w14:paraId="53B82ACB" w14:textId="58E46EDA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Members</w:t>
            </w:r>
          </w:p>
        </w:tc>
      </w:tr>
      <w:tr w:rsidRPr="00112FE0" w:rsidR="00B362AA" w:rsidTr="52A9DCF6" w14:paraId="1A2CC5BF" w14:textId="77777777">
        <w:trPr>
          <w:trHeight w:val="350"/>
          <w:jc w:val="center"/>
        </w:trPr>
        <w:tc>
          <w:tcPr>
            <w:tcW w:w="680" w:type="dxa"/>
            <w:tcBorders>
              <w:top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B362AA" w:rsidP="007E07D6" w:rsidRDefault="00B362AA" w14:paraId="4C80F222" w14:textId="42AAE8F5">
            <w:pPr>
              <w:spacing w:before="40" w:after="4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4</w:t>
            </w:r>
          </w:p>
        </w:tc>
        <w:tc>
          <w:tcPr>
            <w:tcW w:w="1602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B362AA" w:rsidP="007E07D6" w:rsidRDefault="00B362AA" w14:paraId="09D5D6F3" w14:textId="260D6F75">
            <w:pPr>
              <w:pStyle w:val="BlockText"/>
              <w:tabs>
                <w:tab w:val="left" w:pos="2340"/>
              </w:tabs>
              <w:ind w:left="100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0:30 – 11:00</w:t>
            </w:r>
          </w:p>
        </w:tc>
        <w:tc>
          <w:tcPr>
            <w:tcW w:w="1079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B362AA" w:rsidP="007E07D6" w:rsidRDefault="00B362AA" w14:paraId="6BA3DE86" w14:textId="7C061F82">
            <w:pPr>
              <w:pStyle w:val="BlockText"/>
              <w:tabs>
                <w:tab w:val="left" w:pos="2340"/>
              </w:tabs>
              <w:ind w:left="2" w:right="0" w:firstLine="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30 min</w:t>
            </w:r>
          </w:p>
        </w:tc>
        <w:tc>
          <w:tcPr>
            <w:tcW w:w="4120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  <w:right w:val="dotted" w:color="000000" w:themeColor="text1" w:sz="4" w:space="0"/>
            </w:tcBorders>
            <w:shd w:val="clear" w:color="auto" w:fill="auto"/>
            <w:tcMar/>
          </w:tcPr>
          <w:p w:rsidR="002F3E14" w:rsidP="002F3E14" w:rsidRDefault="002F3E14" w14:paraId="0339C985" w14:textId="77777777">
            <w:pPr>
              <w:pStyle w:val="BlockText"/>
              <w:tabs>
                <w:tab w:val="left" w:pos="2340"/>
              </w:tabs>
              <w:ind w:right="0" w:hanging="90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Pipeline</w:t>
            </w:r>
            <w:r w:rsidR="00B362AA">
              <w:rPr>
                <w:rFonts w:ascii="Calibri" w:hAnsi="Calibri" w:eastAsia="Calibri" w:cs="Calibri"/>
                <w:sz w:val="23"/>
                <w:szCs w:val="23"/>
              </w:rPr>
              <w:t xml:space="preserve"> Safety </w:t>
            </w:r>
            <w:r>
              <w:rPr>
                <w:rFonts w:ascii="Calibri" w:hAnsi="Calibri" w:eastAsia="Calibri" w:cs="Calibri"/>
                <w:sz w:val="23"/>
                <w:szCs w:val="23"/>
              </w:rPr>
              <w:t>Trust Presentation and</w:t>
            </w:r>
          </w:p>
          <w:p w:rsidR="00B362AA" w:rsidP="002F3E14" w:rsidRDefault="002F3E14" w14:paraId="089CA801" w14:textId="5AF4A5BE">
            <w:pPr>
              <w:pStyle w:val="BlockText"/>
              <w:tabs>
                <w:tab w:val="left" w:pos="2340"/>
              </w:tabs>
              <w:ind w:right="0" w:hanging="90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Discussion</w:t>
            </w:r>
          </w:p>
        </w:tc>
        <w:tc>
          <w:tcPr>
            <w:tcW w:w="2886" w:type="dxa"/>
            <w:tcBorders>
              <w:top w:val="dotted" w:color="000000" w:themeColor="text1" w:sz="4" w:space="0"/>
              <w:left w:val="dotted" w:color="000000" w:themeColor="text1" w:sz="4" w:space="0"/>
              <w:bottom w:val="dotted" w:color="000000" w:themeColor="text1" w:sz="4" w:space="0"/>
            </w:tcBorders>
            <w:shd w:val="clear" w:color="auto" w:fill="auto"/>
            <w:tcMar/>
          </w:tcPr>
          <w:p w:rsidR="00B362AA" w:rsidP="00B362AA" w:rsidRDefault="002F3E14" w14:paraId="7CE5E26F" w14:textId="3CEC5E7D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Pipeline Safety Trust</w:t>
            </w:r>
          </w:p>
        </w:tc>
      </w:tr>
      <w:tr w:rsidRPr="00112FE0" w:rsidR="009024AE" w:rsidTr="52A9DCF6" w14:paraId="706BA418" w14:textId="77777777">
        <w:trPr>
          <w:trHeight w:val="359"/>
          <w:jc w:val="center"/>
        </w:trPr>
        <w:tc>
          <w:tcPr>
            <w:tcW w:w="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D9D9D9" w:themeFill="background1" w:themeFillShade="D9"/>
            <w:tcMar/>
          </w:tcPr>
          <w:p w:rsidRPr="00112FE0" w:rsidR="009024AE" w:rsidP="00443D0A" w:rsidRDefault="009024AE" w14:paraId="706BA413" w14:textId="77777777">
            <w:pPr>
              <w:spacing w:before="40" w:after="40"/>
              <w:jc w:val="center"/>
              <w:rPr>
                <w:rFonts w:ascii="Calibri" w:hAnsi="Calibri" w:eastAsia="Calibri" w:cs="Calibri"/>
                <w:b/>
                <w:sz w:val="23"/>
                <w:szCs w:val="23"/>
              </w:rPr>
            </w:pPr>
          </w:p>
        </w:tc>
        <w:tc>
          <w:tcPr>
            <w:tcW w:w="1602" w:type="dxa"/>
            <w:tcBorders>
              <w:top w:val="single" w:color="auto" w:sz="4" w:space="0"/>
              <w:left w:val="nil"/>
              <w:bottom w:val="single" w:color="auto" w:sz="4" w:space="0"/>
              <w:right w:val="dotted" w:color="auto" w:sz="4" w:space="0"/>
            </w:tcBorders>
            <w:shd w:val="clear" w:color="auto" w:fill="D9D9D9" w:themeFill="background1" w:themeFillShade="D9"/>
            <w:tcMar/>
          </w:tcPr>
          <w:p w:rsidRPr="00112FE0" w:rsidR="009024AE" w:rsidP="00381F3A" w:rsidRDefault="00D31988" w14:paraId="706BA414" w14:textId="6F720661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b/>
                <w:sz w:val="23"/>
                <w:szCs w:val="23"/>
              </w:rPr>
            </w:pPr>
            <w:r>
              <w:rPr>
                <w:rFonts w:ascii="Calibri" w:hAnsi="Calibri" w:eastAsia="Calibri" w:cs="Calibri"/>
                <w:b/>
                <w:sz w:val="23"/>
                <w:szCs w:val="23"/>
              </w:rPr>
              <w:t>11:0</w:t>
            </w:r>
            <w:r w:rsidR="001A5E46">
              <w:rPr>
                <w:rFonts w:ascii="Calibri" w:hAnsi="Calibri" w:eastAsia="Calibri" w:cs="Calibri"/>
                <w:b/>
                <w:sz w:val="23"/>
                <w:szCs w:val="23"/>
              </w:rPr>
              <w:t>0</w:t>
            </w:r>
            <w:r>
              <w:rPr>
                <w:rFonts w:ascii="Calibri" w:hAnsi="Calibri" w:eastAsia="Calibri" w:cs="Calibri"/>
                <w:b/>
                <w:sz w:val="23"/>
                <w:szCs w:val="23"/>
              </w:rPr>
              <w:t xml:space="preserve"> – 11:</w:t>
            </w:r>
            <w:r w:rsidR="001A5E46">
              <w:rPr>
                <w:rFonts w:ascii="Calibri" w:hAnsi="Calibri" w:eastAsia="Calibri" w:cs="Calibri"/>
                <w:b/>
                <w:sz w:val="23"/>
                <w:szCs w:val="23"/>
              </w:rPr>
              <w:t>15</w:t>
            </w:r>
          </w:p>
        </w:tc>
        <w:tc>
          <w:tcPr>
            <w:tcW w:w="1079" w:type="dxa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D9D9D9" w:themeFill="background1" w:themeFillShade="D9"/>
            <w:tcMar/>
          </w:tcPr>
          <w:p w:rsidRPr="00112FE0" w:rsidR="009024AE" w:rsidP="00875EEB" w:rsidRDefault="009024AE" w14:paraId="706BA415" w14:textId="77777777">
            <w:pPr>
              <w:spacing w:before="40" w:after="40"/>
              <w:ind w:left="-74"/>
              <w:jc w:val="center"/>
              <w:rPr>
                <w:rFonts w:ascii="Calibri" w:hAnsi="Calibri" w:eastAsia="Calibri" w:cs="Calibri"/>
                <w:b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b/>
                <w:sz w:val="23"/>
                <w:szCs w:val="23"/>
              </w:rPr>
              <w:t>1</w:t>
            </w:r>
            <w:r>
              <w:rPr>
                <w:rFonts w:ascii="Calibri" w:hAnsi="Calibri" w:eastAsia="Calibri" w:cs="Calibri"/>
                <w:b/>
                <w:sz w:val="23"/>
                <w:szCs w:val="23"/>
              </w:rPr>
              <w:t>5</w:t>
            </w:r>
            <w:r w:rsidRPr="00112FE0">
              <w:rPr>
                <w:rFonts w:ascii="Calibri" w:hAnsi="Calibri" w:eastAsia="Calibri" w:cs="Calibri"/>
                <w:b/>
                <w:sz w:val="23"/>
                <w:szCs w:val="23"/>
              </w:rPr>
              <w:t xml:space="preserve"> min</w:t>
            </w:r>
          </w:p>
        </w:tc>
        <w:tc>
          <w:tcPr>
            <w:tcW w:w="4120" w:type="dxa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nil"/>
            </w:tcBorders>
            <w:shd w:val="clear" w:color="auto" w:fill="D9D9D9" w:themeFill="background1" w:themeFillShade="D9"/>
            <w:tcMar/>
          </w:tcPr>
          <w:p w:rsidRPr="00112FE0" w:rsidR="009024AE" w:rsidP="00443D0A" w:rsidRDefault="009024AE" w14:paraId="706BA416" w14:textId="77777777">
            <w:pPr>
              <w:spacing w:before="40" w:after="40"/>
              <w:rPr>
                <w:rFonts w:ascii="Calibri" w:hAnsi="Calibri" w:eastAsia="Calibri" w:cs="Calibri"/>
                <w:b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b/>
                <w:sz w:val="23"/>
                <w:szCs w:val="23"/>
              </w:rPr>
              <w:t>Break</w:t>
            </w:r>
          </w:p>
        </w:tc>
        <w:tc>
          <w:tcPr>
            <w:tcW w:w="288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112FE0" w:rsidR="009024AE" w:rsidP="00443D0A" w:rsidRDefault="009024AE" w14:paraId="706BA417" w14:textId="77777777">
            <w:pPr>
              <w:spacing w:before="40" w:after="40"/>
              <w:rPr>
                <w:rFonts w:ascii="Calibri" w:hAnsi="Calibri" w:eastAsia="Calibri" w:cs="Calibri"/>
                <w:b/>
                <w:sz w:val="23"/>
                <w:szCs w:val="23"/>
              </w:rPr>
            </w:pPr>
          </w:p>
        </w:tc>
      </w:tr>
      <w:tr w:rsidRPr="00112FE0" w:rsidR="00CD2F5A" w:rsidTr="52A9DCF6" w14:paraId="706BA424" w14:textId="77777777">
        <w:trPr>
          <w:trHeight w:val="350"/>
          <w:jc w:val="center"/>
        </w:trPr>
        <w:tc>
          <w:tcPr>
            <w:tcW w:w="680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CD2F5A" w:rsidP="52A9DCF6" w:rsidRDefault="00CD2F5A" w14:paraId="706BA41F" w14:textId="5F85BDD3">
            <w:pPr>
              <w:pStyle w:val="Normal"/>
              <w:bidi w:val="0"/>
              <w:spacing w:before="40" w:beforeAutospacing="off" w:after="40" w:afterAutospacing="off" w:line="259" w:lineRule="auto"/>
              <w:ind w:left="0" w:right="0"/>
              <w:jc w:val="center"/>
              <w:rPr>
                <w:rFonts w:ascii="Calibri" w:hAnsi="Calibri" w:eastAsia="Calibri" w:cs="Calibri"/>
                <w:sz w:val="24"/>
                <w:szCs w:val="24"/>
              </w:rPr>
            </w:pPr>
            <w:r w:rsidRPr="52A9DCF6" w:rsidR="392CEEE2">
              <w:rPr>
                <w:rFonts w:ascii="Calibri" w:hAnsi="Calibri" w:eastAsia="Calibri" w:cs="Calibri"/>
                <w:sz w:val="23"/>
                <w:szCs w:val="23"/>
              </w:rPr>
              <w:t>5</w:t>
            </w:r>
          </w:p>
        </w:tc>
        <w:tc>
          <w:tcPr>
            <w:tcW w:w="160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CD2F5A" w:rsidP="00CD2F5A" w:rsidRDefault="00CD2F5A" w14:paraId="706BA420" w14:textId="5943A6BF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1:</w:t>
            </w:r>
            <w:r w:rsidR="001A5E46">
              <w:rPr>
                <w:rFonts w:ascii="Calibri" w:hAnsi="Calibri" w:eastAsia="Calibri" w:cs="Calibri"/>
                <w:sz w:val="23"/>
                <w:szCs w:val="23"/>
              </w:rPr>
              <w:t>15</w:t>
            </w:r>
            <w:r>
              <w:rPr>
                <w:rFonts w:ascii="Calibri" w:hAnsi="Calibri" w:eastAsia="Calibri" w:cs="Calibri"/>
                <w:sz w:val="23"/>
                <w:szCs w:val="23"/>
              </w:rPr>
              <w:t xml:space="preserve"> – 11:</w:t>
            </w:r>
            <w:r w:rsidR="00375E68">
              <w:rPr>
                <w:rFonts w:ascii="Calibri" w:hAnsi="Calibri" w:eastAsia="Calibri" w:cs="Calibri"/>
                <w:sz w:val="23"/>
                <w:szCs w:val="23"/>
              </w:rPr>
              <w:t>30</w:t>
            </w:r>
          </w:p>
        </w:tc>
        <w:tc>
          <w:tcPr>
            <w:tcW w:w="107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CD2F5A" w:rsidP="00875EEB" w:rsidRDefault="00CD2F5A" w14:paraId="706BA421" w14:textId="68494122">
            <w:pPr>
              <w:spacing w:before="40" w:after="40"/>
              <w:ind w:left="-74" w:firstLine="76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</w:t>
            </w:r>
            <w:r w:rsidR="00F645B9">
              <w:rPr>
                <w:rFonts w:ascii="Calibri" w:hAnsi="Calibri" w:eastAsia="Calibri" w:cs="Calibri"/>
                <w:sz w:val="23"/>
                <w:szCs w:val="23"/>
              </w:rPr>
              <w:t>0</w:t>
            </w:r>
            <w:r>
              <w:rPr>
                <w:rFonts w:ascii="Calibri" w:hAnsi="Calibri" w:eastAsia="Calibri" w:cs="Calibri"/>
                <w:sz w:val="23"/>
                <w:szCs w:val="23"/>
              </w:rPr>
              <w:t xml:space="preserve"> min</w:t>
            </w:r>
          </w:p>
        </w:tc>
        <w:tc>
          <w:tcPr>
            <w:tcW w:w="412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CD2F5A" w:rsidP="009024AE" w:rsidRDefault="00375E68" w14:paraId="706BA422" w14:textId="740EC50E">
            <w:pPr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Outreach</w:t>
            </w:r>
            <w:r w:rsidR="002F3E14">
              <w:rPr>
                <w:rFonts w:ascii="Calibri" w:hAnsi="Calibri" w:eastAsia="Calibri" w:cs="Calibri"/>
                <w:sz w:val="23"/>
                <w:szCs w:val="23"/>
              </w:rPr>
              <w:t xml:space="preserve"> Subcommittee Report</w:t>
            </w:r>
          </w:p>
        </w:tc>
        <w:tc>
          <w:tcPr>
            <w:tcW w:w="28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auto"/>
            <w:tcMar/>
          </w:tcPr>
          <w:p w:rsidRPr="00112FE0" w:rsidR="00CD2F5A" w:rsidP="00311A42" w:rsidRDefault="002F3E14" w14:paraId="706BA423" w14:textId="7DE1CED6">
            <w:pPr>
              <w:tabs>
                <w:tab w:val="center" w:pos="1335"/>
              </w:tabs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Donna Albert</w:t>
            </w:r>
          </w:p>
        </w:tc>
      </w:tr>
      <w:tr w:rsidRPr="00112FE0" w:rsidR="000652F2" w:rsidTr="52A9DCF6" w14:paraId="706BA42A" w14:textId="77777777">
        <w:trPr>
          <w:trHeight w:val="467"/>
          <w:jc w:val="center"/>
        </w:trPr>
        <w:tc>
          <w:tcPr>
            <w:tcW w:w="680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0652F2" w:rsidP="52A9DCF6" w:rsidRDefault="00CD2F5A" w14:paraId="706BA425" w14:textId="5EAFF7C9">
            <w:pPr>
              <w:pStyle w:val="Normal"/>
              <w:bidi w:val="0"/>
              <w:spacing w:before="40" w:beforeAutospacing="off" w:after="40" w:afterAutospacing="off" w:line="259" w:lineRule="auto"/>
              <w:ind w:left="0" w:right="0"/>
              <w:jc w:val="center"/>
              <w:rPr>
                <w:rFonts w:ascii="Calibri" w:hAnsi="Calibri" w:eastAsia="Calibri" w:cs="Calibri"/>
                <w:sz w:val="24"/>
                <w:szCs w:val="24"/>
              </w:rPr>
            </w:pPr>
            <w:r w:rsidRPr="52A9DCF6" w:rsidR="74524E80">
              <w:rPr>
                <w:rFonts w:ascii="Calibri" w:hAnsi="Calibri" w:eastAsia="Calibri" w:cs="Calibri"/>
                <w:sz w:val="23"/>
                <w:szCs w:val="23"/>
              </w:rPr>
              <w:t>6</w:t>
            </w:r>
          </w:p>
        </w:tc>
        <w:tc>
          <w:tcPr>
            <w:tcW w:w="160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0652F2" w:rsidP="00381F3A" w:rsidRDefault="00381F3A" w14:paraId="706BA426" w14:textId="13D6ECEC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1:</w:t>
            </w:r>
            <w:r w:rsidR="00375E68">
              <w:rPr>
                <w:rFonts w:ascii="Calibri" w:hAnsi="Calibri" w:eastAsia="Calibri" w:cs="Calibri"/>
                <w:sz w:val="23"/>
                <w:szCs w:val="23"/>
              </w:rPr>
              <w:t>30</w:t>
            </w:r>
            <w:r>
              <w:rPr>
                <w:rFonts w:ascii="Calibri" w:hAnsi="Calibri" w:eastAsia="Calibri" w:cs="Calibri"/>
                <w:sz w:val="23"/>
                <w:szCs w:val="23"/>
              </w:rPr>
              <w:t xml:space="preserve"> – 11:45</w:t>
            </w:r>
          </w:p>
        </w:tc>
        <w:tc>
          <w:tcPr>
            <w:tcW w:w="107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0652F2" w:rsidP="00875EEB" w:rsidRDefault="00900CEA" w14:paraId="706BA427" w14:textId="659B0281">
            <w:pPr>
              <w:spacing w:before="40" w:after="40"/>
              <w:ind w:left="-74" w:firstLine="76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20</w:t>
            </w:r>
            <w:r w:rsidR="00381F3A">
              <w:rPr>
                <w:rFonts w:ascii="Calibri" w:hAnsi="Calibri" w:eastAsia="Calibri" w:cs="Calibri"/>
                <w:sz w:val="23"/>
                <w:szCs w:val="23"/>
              </w:rPr>
              <w:t xml:space="preserve"> min</w:t>
            </w:r>
          </w:p>
        </w:tc>
        <w:tc>
          <w:tcPr>
            <w:tcW w:w="412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0652F2" w:rsidP="009024AE" w:rsidRDefault="005834E1" w14:paraId="706BA428" w14:textId="77777777">
            <w:pPr>
              <w:rPr>
                <w:rFonts w:ascii="Calibri" w:hAnsi="Calibri" w:eastAsia="Calibri" w:cs="Calibri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sz w:val="23"/>
                <w:szCs w:val="23"/>
              </w:rPr>
              <w:t>Dept. of Ecology Update</w:t>
            </w:r>
          </w:p>
        </w:tc>
        <w:tc>
          <w:tcPr>
            <w:tcW w:w="28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auto"/>
            <w:tcMar/>
          </w:tcPr>
          <w:p w:rsidR="000652F2" w:rsidP="00D1651B" w:rsidRDefault="005834E1" w14:paraId="706BA429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sz w:val="23"/>
                <w:szCs w:val="23"/>
              </w:rPr>
              <w:t xml:space="preserve">Scott Zimmerman, </w:t>
            </w:r>
            <w:r w:rsidR="00D1651B">
              <w:rPr>
                <w:rFonts w:ascii="Calibri" w:hAnsi="Calibri" w:eastAsia="Calibri" w:cs="Calibri"/>
                <w:sz w:val="23"/>
                <w:szCs w:val="23"/>
              </w:rPr>
              <w:t>ECY</w:t>
            </w:r>
          </w:p>
        </w:tc>
      </w:tr>
      <w:tr w:rsidRPr="00112FE0" w:rsidR="009024AE" w:rsidTr="52A9DCF6" w14:paraId="706BA42F" w14:textId="77777777">
        <w:trPr>
          <w:trHeight w:val="341"/>
          <w:jc w:val="center"/>
        </w:trPr>
        <w:tc>
          <w:tcPr>
            <w:tcW w:w="680" w:type="dxa"/>
            <w:tcBorders>
              <w:right w:val="nil"/>
            </w:tcBorders>
            <w:shd w:val="clear" w:color="auto" w:fill="D9D9D9" w:themeFill="background1" w:themeFillShade="D9"/>
            <w:tcMar/>
          </w:tcPr>
          <w:p w:rsidRPr="00112FE0" w:rsidR="009024AE" w:rsidP="009024AE" w:rsidRDefault="009024AE" w14:paraId="706BA42B" w14:textId="77777777">
            <w:pPr>
              <w:spacing w:before="40" w:after="40"/>
              <w:jc w:val="center"/>
              <w:rPr>
                <w:rFonts w:ascii="Calibri" w:hAnsi="Calibri" w:eastAsia="Calibri" w:cs="Calibri"/>
                <w:b/>
                <w:sz w:val="23"/>
                <w:szCs w:val="23"/>
              </w:rPr>
            </w:pPr>
          </w:p>
        </w:tc>
        <w:tc>
          <w:tcPr>
            <w:tcW w:w="1602" w:type="dxa"/>
            <w:tcBorders>
              <w:left w:val="nil"/>
              <w:right w:val="dotted" w:color="auto" w:sz="4" w:space="0"/>
            </w:tcBorders>
            <w:shd w:val="clear" w:color="auto" w:fill="D9D9D9" w:themeFill="background1" w:themeFillShade="D9"/>
            <w:tcMar/>
          </w:tcPr>
          <w:p w:rsidRPr="00112FE0" w:rsidR="009024AE" w:rsidP="009024AE" w:rsidRDefault="005F2AEE" w14:paraId="706BA42C" w14:textId="77777777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b/>
                <w:sz w:val="23"/>
                <w:szCs w:val="23"/>
              </w:rPr>
            </w:pPr>
            <w:r>
              <w:rPr>
                <w:rFonts w:ascii="Calibri" w:hAnsi="Calibri" w:eastAsia="Calibri" w:cs="Calibri"/>
                <w:b/>
                <w:sz w:val="23"/>
                <w:szCs w:val="23"/>
              </w:rPr>
              <w:t>11:45 – 12:30</w:t>
            </w:r>
          </w:p>
        </w:tc>
        <w:tc>
          <w:tcPr>
            <w:tcW w:w="1079" w:type="dxa"/>
            <w:tcBorders>
              <w:left w:val="dotted" w:color="auto" w:sz="4" w:space="0"/>
              <w:right w:val="dotted" w:color="auto" w:sz="4" w:space="0"/>
            </w:tcBorders>
            <w:shd w:val="clear" w:color="auto" w:fill="D9D9D9" w:themeFill="background1" w:themeFillShade="D9"/>
            <w:tcMar/>
          </w:tcPr>
          <w:p w:rsidRPr="00112FE0" w:rsidR="009024AE" w:rsidP="00875EEB" w:rsidRDefault="009024AE" w14:paraId="706BA42D" w14:textId="77777777">
            <w:pPr>
              <w:spacing w:before="40" w:after="40"/>
              <w:ind w:left="-74"/>
              <w:jc w:val="center"/>
              <w:rPr>
                <w:rFonts w:ascii="Calibri" w:hAnsi="Calibri" w:eastAsia="Calibri" w:cs="Calibri"/>
                <w:b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b/>
                <w:sz w:val="23"/>
                <w:szCs w:val="23"/>
              </w:rPr>
              <w:t>4</w:t>
            </w:r>
            <w:r>
              <w:rPr>
                <w:rFonts w:ascii="Calibri" w:hAnsi="Calibri" w:eastAsia="Calibri" w:cs="Calibri"/>
                <w:b/>
                <w:sz w:val="23"/>
                <w:szCs w:val="23"/>
              </w:rPr>
              <w:t>5</w:t>
            </w:r>
            <w:r w:rsidRPr="00112FE0">
              <w:rPr>
                <w:rFonts w:ascii="Calibri" w:hAnsi="Calibri" w:eastAsia="Calibri" w:cs="Calibri"/>
                <w:b/>
                <w:sz w:val="23"/>
                <w:szCs w:val="23"/>
              </w:rPr>
              <w:t xml:space="preserve"> min</w:t>
            </w:r>
          </w:p>
        </w:tc>
        <w:tc>
          <w:tcPr>
            <w:tcW w:w="7006" w:type="dxa"/>
            <w:gridSpan w:val="2"/>
            <w:tcBorders>
              <w:left w:val="dotted" w:color="auto" w:sz="4" w:space="0"/>
            </w:tcBorders>
            <w:shd w:val="clear" w:color="auto" w:fill="D9D9D9" w:themeFill="background1" w:themeFillShade="D9"/>
            <w:tcMar/>
          </w:tcPr>
          <w:p w:rsidRPr="00112FE0" w:rsidR="009024AE" w:rsidP="009024AE" w:rsidRDefault="009024AE" w14:paraId="706BA42E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b/>
                <w:sz w:val="23"/>
                <w:szCs w:val="23"/>
              </w:rPr>
              <w:t>Lunch</w:t>
            </w:r>
          </w:p>
        </w:tc>
      </w:tr>
      <w:tr w:rsidRPr="00112FE0" w:rsidR="009024AE" w:rsidTr="52A9DCF6" w14:paraId="706BA435" w14:textId="77777777">
        <w:trPr>
          <w:trHeight w:val="440"/>
          <w:jc w:val="center"/>
        </w:trPr>
        <w:tc>
          <w:tcPr>
            <w:tcW w:w="680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52A9DCF6" w:rsidRDefault="00CD2F5A" w14:paraId="706BA430" w14:textId="0B17FD73">
            <w:pPr>
              <w:pStyle w:val="Normal"/>
              <w:bidi w:val="0"/>
              <w:spacing w:before="40" w:beforeAutospacing="off" w:after="40" w:afterAutospacing="off" w:line="259" w:lineRule="auto"/>
              <w:ind w:left="0" w:right="0"/>
              <w:jc w:val="center"/>
              <w:rPr>
                <w:rFonts w:ascii="Calibri" w:hAnsi="Calibri" w:eastAsia="Calibri" w:cs="Calibri"/>
                <w:sz w:val="24"/>
                <w:szCs w:val="24"/>
              </w:rPr>
            </w:pPr>
            <w:r w:rsidRPr="52A9DCF6" w:rsidR="03000774">
              <w:rPr>
                <w:rFonts w:ascii="Calibri" w:hAnsi="Calibri" w:eastAsia="Calibri" w:cs="Calibri"/>
                <w:sz w:val="23"/>
                <w:szCs w:val="23"/>
              </w:rPr>
              <w:t>7</w:t>
            </w:r>
          </w:p>
        </w:tc>
        <w:tc>
          <w:tcPr>
            <w:tcW w:w="160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5834E1" w:rsidRDefault="005F2AEE" w14:paraId="706BA431" w14:textId="6BE2BD97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 xml:space="preserve">12:30 – </w:t>
            </w:r>
            <w:r w:rsidR="005834E1">
              <w:rPr>
                <w:rFonts w:ascii="Calibri" w:hAnsi="Calibri" w:eastAsia="Calibri" w:cs="Calibri"/>
                <w:sz w:val="23"/>
                <w:szCs w:val="23"/>
              </w:rPr>
              <w:t>1:</w:t>
            </w:r>
            <w:r w:rsidR="008835F8">
              <w:rPr>
                <w:rFonts w:ascii="Calibri" w:hAnsi="Calibri" w:eastAsia="Calibri" w:cs="Calibri"/>
                <w:sz w:val="23"/>
                <w:szCs w:val="23"/>
              </w:rPr>
              <w:t>15</w:t>
            </w:r>
          </w:p>
        </w:tc>
        <w:tc>
          <w:tcPr>
            <w:tcW w:w="107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875EEB" w:rsidRDefault="008835F8" w14:paraId="706BA432" w14:textId="0C4758E1">
            <w:pPr>
              <w:spacing w:before="40" w:after="40"/>
              <w:ind w:left="-74" w:firstLine="76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45</w:t>
            </w:r>
            <w:r w:rsidRPr="00112FE0" w:rsidR="009024AE">
              <w:rPr>
                <w:rFonts w:ascii="Calibri" w:hAnsi="Calibri" w:eastAsia="Calibri" w:cs="Calibri"/>
                <w:sz w:val="23"/>
                <w:szCs w:val="23"/>
              </w:rPr>
              <w:t xml:space="preserve"> min</w:t>
            </w:r>
          </w:p>
        </w:tc>
        <w:tc>
          <w:tcPr>
            <w:tcW w:w="412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5834E1" w14:paraId="706BA433" w14:textId="4B7D0DD0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UTC Update</w:t>
            </w:r>
          </w:p>
        </w:tc>
        <w:tc>
          <w:tcPr>
            <w:tcW w:w="28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4E6EB5" w14:paraId="706BA434" w14:textId="598CFB34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UTC</w:t>
            </w:r>
            <w:r w:rsidR="002F3E14">
              <w:rPr>
                <w:rFonts w:ascii="Calibri" w:hAnsi="Calibri" w:eastAsia="Calibri" w:cs="Calibri"/>
                <w:sz w:val="23"/>
                <w:szCs w:val="23"/>
              </w:rPr>
              <w:t xml:space="preserve"> Staff</w:t>
            </w:r>
          </w:p>
        </w:tc>
      </w:tr>
      <w:tr w:rsidRPr="00112FE0" w:rsidR="009024AE" w:rsidTr="52A9DCF6" w14:paraId="706BA44D" w14:textId="77777777">
        <w:trPr>
          <w:trHeight w:val="395"/>
          <w:jc w:val="center"/>
        </w:trPr>
        <w:tc>
          <w:tcPr>
            <w:tcW w:w="680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52A9DCF6" w:rsidRDefault="002F3E14" w14:paraId="706BA448" w14:textId="7CC45B87">
            <w:pPr>
              <w:pStyle w:val="Normal"/>
              <w:bidi w:val="0"/>
              <w:spacing w:before="40" w:beforeAutospacing="off" w:after="40" w:afterAutospacing="off" w:line="259" w:lineRule="auto"/>
              <w:ind w:left="0" w:right="0"/>
              <w:jc w:val="center"/>
              <w:rPr>
                <w:rFonts w:ascii="Calibri" w:hAnsi="Calibri" w:eastAsia="Calibri" w:cs="Calibri"/>
                <w:sz w:val="24"/>
                <w:szCs w:val="24"/>
              </w:rPr>
            </w:pPr>
            <w:r w:rsidRPr="52A9DCF6" w:rsidR="606E6F00">
              <w:rPr>
                <w:rFonts w:ascii="Calibri" w:hAnsi="Calibri" w:eastAsia="Calibri" w:cs="Calibri"/>
                <w:sz w:val="23"/>
                <w:szCs w:val="23"/>
              </w:rPr>
              <w:t>8</w:t>
            </w:r>
          </w:p>
        </w:tc>
        <w:tc>
          <w:tcPr>
            <w:tcW w:w="160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9024AE" w:rsidP="00647346" w:rsidRDefault="008835F8" w14:paraId="706BA449" w14:textId="56E475FE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</w:t>
            </w:r>
            <w:r w:rsidR="00FA3BE8">
              <w:rPr>
                <w:rFonts w:ascii="Calibri" w:hAnsi="Calibri" w:eastAsia="Calibri" w:cs="Calibri"/>
                <w:sz w:val="23"/>
                <w:szCs w:val="23"/>
              </w:rPr>
              <w:t>:</w:t>
            </w:r>
            <w:r w:rsidR="002F3E14">
              <w:rPr>
                <w:rFonts w:ascii="Calibri" w:hAnsi="Calibri" w:eastAsia="Calibri" w:cs="Calibri"/>
                <w:sz w:val="23"/>
                <w:szCs w:val="23"/>
              </w:rPr>
              <w:t>15</w:t>
            </w:r>
            <w:r w:rsidR="00FA3BE8">
              <w:rPr>
                <w:rFonts w:ascii="Calibri" w:hAnsi="Calibri" w:eastAsia="Calibri" w:cs="Calibri"/>
                <w:sz w:val="23"/>
                <w:szCs w:val="23"/>
              </w:rPr>
              <w:t xml:space="preserve"> – </w:t>
            </w:r>
            <w:r>
              <w:rPr>
                <w:rFonts w:ascii="Calibri" w:hAnsi="Calibri" w:eastAsia="Calibri" w:cs="Calibri"/>
                <w:sz w:val="23"/>
                <w:szCs w:val="23"/>
              </w:rPr>
              <w:t>1</w:t>
            </w:r>
            <w:r w:rsidR="00D1651B">
              <w:rPr>
                <w:rFonts w:ascii="Calibri" w:hAnsi="Calibri" w:eastAsia="Calibri" w:cs="Calibri"/>
                <w:sz w:val="23"/>
                <w:szCs w:val="23"/>
              </w:rPr>
              <w:t>:</w:t>
            </w:r>
            <w:r w:rsidR="002F3E14">
              <w:rPr>
                <w:rFonts w:ascii="Calibri" w:hAnsi="Calibri" w:eastAsia="Calibri" w:cs="Calibri"/>
                <w:sz w:val="23"/>
                <w:szCs w:val="23"/>
              </w:rPr>
              <w:t>30</w:t>
            </w:r>
          </w:p>
        </w:tc>
        <w:tc>
          <w:tcPr>
            <w:tcW w:w="107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875EEB" w:rsidRDefault="009024AE" w14:paraId="706BA44A" w14:textId="77777777">
            <w:pPr>
              <w:spacing w:before="40" w:after="40"/>
              <w:ind w:left="-74" w:firstLine="76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5 min</w:t>
            </w:r>
          </w:p>
        </w:tc>
        <w:tc>
          <w:tcPr>
            <w:tcW w:w="412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9024AE" w14:paraId="706BA44B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Public Comments</w:t>
            </w:r>
          </w:p>
        </w:tc>
        <w:tc>
          <w:tcPr>
            <w:tcW w:w="28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9024AE" w14:paraId="706BA44C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Public</w:t>
            </w:r>
          </w:p>
        </w:tc>
      </w:tr>
      <w:tr w:rsidRPr="00112FE0" w:rsidR="009024AE" w:rsidTr="52A9DCF6" w14:paraId="706BA453" w14:textId="77777777">
        <w:trPr>
          <w:trHeight w:val="602"/>
          <w:jc w:val="center"/>
        </w:trPr>
        <w:tc>
          <w:tcPr>
            <w:tcW w:w="680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52A9DCF6" w:rsidRDefault="002F3E14" w14:paraId="706BA44E" w14:textId="194E36B0">
            <w:pPr>
              <w:pStyle w:val="Normal"/>
              <w:bidi w:val="0"/>
              <w:spacing w:before="40" w:beforeAutospacing="off" w:after="40" w:afterAutospacing="off" w:line="259" w:lineRule="auto"/>
              <w:ind w:left="0" w:right="0"/>
              <w:jc w:val="center"/>
              <w:rPr>
                <w:rFonts w:ascii="Calibri" w:hAnsi="Calibri" w:eastAsia="Calibri" w:cs="Calibri"/>
                <w:sz w:val="24"/>
                <w:szCs w:val="24"/>
              </w:rPr>
            </w:pPr>
            <w:r w:rsidRPr="52A9DCF6" w:rsidR="48C1A36C">
              <w:rPr>
                <w:rFonts w:ascii="Calibri" w:hAnsi="Calibri" w:eastAsia="Calibri" w:cs="Calibri"/>
                <w:sz w:val="23"/>
                <w:szCs w:val="23"/>
              </w:rPr>
              <w:t>9</w:t>
            </w:r>
          </w:p>
        </w:tc>
        <w:tc>
          <w:tcPr>
            <w:tcW w:w="160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9024AE" w:rsidP="00647346" w:rsidRDefault="008835F8" w14:paraId="706BA44F" w14:textId="25411FD2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</w:t>
            </w:r>
            <w:r w:rsidR="00647346">
              <w:rPr>
                <w:rFonts w:ascii="Calibri" w:hAnsi="Calibri" w:eastAsia="Calibri" w:cs="Calibri"/>
                <w:sz w:val="23"/>
                <w:szCs w:val="23"/>
              </w:rPr>
              <w:t>:45</w:t>
            </w:r>
            <w:r w:rsidR="005F2AEE">
              <w:rPr>
                <w:rFonts w:ascii="Calibri" w:hAnsi="Calibri" w:eastAsia="Calibri" w:cs="Calibri"/>
                <w:sz w:val="23"/>
                <w:szCs w:val="23"/>
              </w:rPr>
              <w:t xml:space="preserve"> – </w:t>
            </w:r>
            <w:r>
              <w:rPr>
                <w:rFonts w:ascii="Calibri" w:hAnsi="Calibri" w:eastAsia="Calibri" w:cs="Calibri"/>
                <w:sz w:val="23"/>
                <w:szCs w:val="23"/>
              </w:rPr>
              <w:t>2</w:t>
            </w:r>
            <w:r w:rsidR="00647346">
              <w:rPr>
                <w:rFonts w:ascii="Calibri" w:hAnsi="Calibri" w:eastAsia="Calibri" w:cs="Calibri"/>
                <w:sz w:val="23"/>
                <w:szCs w:val="23"/>
              </w:rPr>
              <w:t>:00</w:t>
            </w:r>
          </w:p>
        </w:tc>
        <w:tc>
          <w:tcPr>
            <w:tcW w:w="107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9024AE" w:rsidP="00875EEB" w:rsidRDefault="009024AE" w14:paraId="706BA450" w14:textId="77777777">
            <w:pPr>
              <w:spacing w:before="40" w:after="40"/>
              <w:ind w:left="-74" w:firstLine="76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15 min</w:t>
            </w:r>
          </w:p>
        </w:tc>
        <w:tc>
          <w:tcPr>
            <w:tcW w:w="412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="009024AE" w:rsidP="003B7670" w:rsidRDefault="00525DE6" w14:paraId="706BA451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 xml:space="preserve">Review of Action Items, </w:t>
            </w:r>
            <w:r w:rsidR="009024AE">
              <w:rPr>
                <w:rFonts w:ascii="Calibri" w:hAnsi="Calibri" w:eastAsia="Calibri" w:cs="Calibri"/>
                <w:sz w:val="23"/>
                <w:szCs w:val="23"/>
              </w:rPr>
              <w:t>Topics for Next Meeting</w:t>
            </w:r>
            <w:r w:rsidR="00311A42">
              <w:rPr>
                <w:rFonts w:ascii="Calibri" w:hAnsi="Calibri" w:eastAsia="Calibri" w:cs="Calibri"/>
                <w:sz w:val="23"/>
                <w:szCs w:val="23"/>
              </w:rPr>
              <w:t xml:space="preserve">, </w:t>
            </w:r>
            <w:r w:rsidR="00FA3BE8">
              <w:rPr>
                <w:rFonts w:ascii="Calibri" w:hAnsi="Calibri" w:eastAsia="Calibri" w:cs="Calibri"/>
                <w:sz w:val="23"/>
                <w:szCs w:val="23"/>
              </w:rPr>
              <w:t>and Other Business</w:t>
            </w:r>
          </w:p>
        </w:tc>
        <w:tc>
          <w:tcPr>
            <w:tcW w:w="28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9024AE" w14:paraId="706BA452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Members</w:t>
            </w:r>
            <w:r w:rsidR="00FA3BE8">
              <w:rPr>
                <w:rFonts w:ascii="Calibri" w:hAnsi="Calibri" w:eastAsia="Calibri" w:cs="Calibri"/>
                <w:sz w:val="23"/>
                <w:szCs w:val="23"/>
              </w:rPr>
              <w:t xml:space="preserve"> &amp; UTC</w:t>
            </w:r>
          </w:p>
        </w:tc>
      </w:tr>
      <w:tr w:rsidRPr="00112FE0" w:rsidR="009024AE" w:rsidTr="52A9DCF6" w14:paraId="706BA459" w14:textId="77777777">
        <w:trPr>
          <w:trHeight w:val="404"/>
          <w:jc w:val="center"/>
        </w:trPr>
        <w:tc>
          <w:tcPr>
            <w:tcW w:w="680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9024AE" w14:paraId="706BA454" w14:textId="77777777">
            <w:pPr>
              <w:spacing w:before="40" w:after="4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</w:p>
        </w:tc>
        <w:tc>
          <w:tcPr>
            <w:tcW w:w="160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FA3BE8" w:rsidRDefault="008835F8" w14:paraId="706BA455" w14:textId="7DE403A3">
            <w:pPr>
              <w:spacing w:before="40" w:after="40"/>
              <w:ind w:left="100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  <w:r>
              <w:rPr>
                <w:rFonts w:ascii="Calibri" w:hAnsi="Calibri" w:eastAsia="Calibri" w:cs="Calibri"/>
                <w:sz w:val="23"/>
                <w:szCs w:val="23"/>
              </w:rPr>
              <w:t>2</w:t>
            </w:r>
            <w:r w:rsidR="00647346">
              <w:rPr>
                <w:rFonts w:ascii="Calibri" w:hAnsi="Calibri" w:eastAsia="Calibri" w:cs="Calibri"/>
                <w:sz w:val="23"/>
                <w:szCs w:val="23"/>
              </w:rPr>
              <w:t>:00</w:t>
            </w:r>
          </w:p>
        </w:tc>
        <w:tc>
          <w:tcPr>
            <w:tcW w:w="107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875EEB" w:rsidRDefault="009024AE" w14:paraId="706BA456" w14:textId="77777777">
            <w:pPr>
              <w:spacing w:before="40" w:after="40"/>
              <w:ind w:left="-74" w:firstLine="76"/>
              <w:jc w:val="center"/>
              <w:rPr>
                <w:rFonts w:ascii="Calibri" w:hAnsi="Calibri" w:eastAsia="Calibri" w:cs="Calibri"/>
                <w:sz w:val="23"/>
                <w:szCs w:val="23"/>
              </w:rPr>
            </w:pPr>
          </w:p>
        </w:tc>
        <w:tc>
          <w:tcPr>
            <w:tcW w:w="412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9024AE" w14:paraId="706BA457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  <w:r w:rsidRPr="00112FE0">
              <w:rPr>
                <w:rFonts w:ascii="Calibri" w:hAnsi="Calibri" w:eastAsia="Calibri" w:cs="Calibri"/>
                <w:sz w:val="23"/>
                <w:szCs w:val="23"/>
              </w:rPr>
              <w:t>Adjourn</w:t>
            </w:r>
          </w:p>
        </w:tc>
        <w:tc>
          <w:tcPr>
            <w:tcW w:w="28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auto"/>
            <w:tcMar/>
          </w:tcPr>
          <w:p w:rsidRPr="00112FE0" w:rsidR="009024AE" w:rsidP="009024AE" w:rsidRDefault="009024AE" w14:paraId="706BA458" w14:textId="77777777">
            <w:pPr>
              <w:spacing w:before="40" w:after="40"/>
              <w:rPr>
                <w:rFonts w:ascii="Calibri" w:hAnsi="Calibri" w:eastAsia="Calibri" w:cs="Calibri"/>
                <w:sz w:val="23"/>
                <w:szCs w:val="23"/>
              </w:rPr>
            </w:pPr>
          </w:p>
        </w:tc>
      </w:tr>
    </w:tbl>
    <w:p w:rsidRPr="00986DDC" w:rsidR="009044BD" w:rsidP="009044BD" w:rsidRDefault="009044BD" w14:paraId="706BA45A" w14:textId="77777777">
      <w:pPr>
        <w:pStyle w:val="Header"/>
        <w:tabs>
          <w:tab w:val="clear" w:pos="4320"/>
          <w:tab w:val="clear" w:pos="8640"/>
          <w:tab w:val="left" w:pos="900"/>
        </w:tabs>
        <w:jc w:val="center"/>
        <w:rPr>
          <w:rFonts w:ascii="Calibri" w:hAnsi="Calibri" w:cs="Calibri"/>
          <w:b/>
          <w:sz w:val="12"/>
          <w:szCs w:val="23"/>
        </w:rPr>
      </w:pPr>
    </w:p>
    <w:p w:rsidRPr="00B6614C" w:rsidR="00986DDC" w:rsidP="008835F8" w:rsidRDefault="008835F8" w14:paraId="706BA45B" w14:textId="3C003ED1">
      <w:pPr>
        <w:pStyle w:val="Header"/>
        <w:tabs>
          <w:tab w:val="clear" w:pos="4320"/>
          <w:tab w:val="clear" w:pos="8640"/>
          <w:tab w:val="left" w:pos="900"/>
        </w:tabs>
        <w:rPr>
          <w:rFonts w:ascii="Calibri" w:hAnsi="Calibri" w:cs="Calibri"/>
          <w:b/>
          <w:bCs/>
          <w:sz w:val="22"/>
          <w:szCs w:val="22"/>
        </w:rPr>
      </w:pPr>
      <w:r w:rsidRPr="00B6614C">
        <w:rPr>
          <w:rFonts w:ascii="Calibri" w:hAnsi="Calibri" w:cs="Calibri"/>
          <w:b/>
          <w:bCs/>
          <w:sz w:val="22"/>
          <w:szCs w:val="22"/>
        </w:rPr>
        <w:t>Next Meeting Dates:</w:t>
      </w:r>
    </w:p>
    <w:p w:rsidRPr="00B6614C" w:rsidR="00CD1856" w:rsidP="008835F8" w:rsidRDefault="002F3E14" w14:paraId="4F4F73B1" w14:textId="0AA20EBD">
      <w:pPr>
        <w:pStyle w:val="Header"/>
        <w:tabs>
          <w:tab w:val="clear" w:pos="4320"/>
          <w:tab w:val="clear" w:pos="8640"/>
          <w:tab w:val="left" w:pos="900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BD</w:t>
      </w:r>
    </w:p>
    <w:sectPr w:rsidRPr="00B6614C" w:rsidR="00CD1856" w:rsidSect="00F2000A">
      <w:headerReference w:type="default" r:id="rId12"/>
      <w:footerReference w:type="default" r:id="rId13"/>
      <w:pgSz w:w="12240" w:h="15840" w:orient="portrait"/>
      <w:pgMar w:top="432" w:right="720" w:bottom="432" w:left="994" w:header="720" w:footer="720" w:gutter="0"/>
      <w:pgBorders w:offsetFrom="page">
        <w:top w:val="thickThinLargeGap" w:color="auto" w:sz="24" w:space="24"/>
        <w:left w:val="thickThinLargeGap" w:color="auto" w:sz="24" w:space="24"/>
        <w:bottom w:val="thinThickLargeGap" w:color="auto" w:sz="24" w:space="24"/>
        <w:right w:val="thinThickLargeGap" w:color="auto" w:sz="24" w:space="2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8120D" w:rsidRDefault="00C8120D" w14:paraId="01465090" w14:textId="77777777">
      <w:r>
        <w:separator/>
      </w:r>
    </w:p>
  </w:endnote>
  <w:endnote w:type="continuationSeparator" w:id="0">
    <w:p w:rsidR="00C8120D" w:rsidRDefault="00C8120D" w14:paraId="25BB7A13" w14:textId="77777777">
      <w:r>
        <w:continuationSeparator/>
      </w:r>
    </w:p>
  </w:endnote>
  <w:endnote w:type="continuationNotice" w:id="1">
    <w:p w:rsidR="00C8120D" w:rsidRDefault="00C8120D" w14:paraId="53417B1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page" w:horzAnchor="margin" w:tblpXSpec="center" w:tblpY="14597"/>
      <w:tblOverlap w:val="never"/>
      <w:tblW w:w="5000" w:type="pct"/>
      <w:tblLook w:val="0000" w:firstRow="0" w:lastRow="0" w:firstColumn="0" w:lastColumn="0" w:noHBand="0" w:noVBand="0"/>
    </w:tblPr>
    <w:tblGrid>
      <w:gridCol w:w="10526"/>
    </w:tblGrid>
    <w:tr w:rsidR="00E16C58" w14:paraId="706BA468" w14:textId="77777777">
      <w:trPr>
        <w:trHeight w:val="643"/>
      </w:trPr>
      <w:tc>
        <w:tcPr>
          <w:tcW w:w="5000" w:type="pct"/>
          <w:vAlign w:val="center"/>
        </w:tcPr>
        <w:p w:rsidRPr="00245DEC" w:rsidR="00E16C58" w:rsidP="00DC3573" w:rsidRDefault="00E16C58" w14:paraId="706BA466" w14:textId="77777777">
          <w:pPr>
            <w:pStyle w:val="Address2"/>
            <w:ind w:left="-1300"/>
            <w:rPr>
              <w:sz w:val="20"/>
            </w:rPr>
          </w:pPr>
          <w:r w:rsidRPr="00245DEC">
            <w:rPr>
              <w:sz w:val="20"/>
            </w:rPr>
            <w:t xml:space="preserve">PO </w:t>
          </w:r>
          <w:smartTag w:uri="urn:schemas-microsoft-com:office:smarttags" w:element="address">
            <w:smartTag w:uri="urn:schemas-microsoft-com:office:smarttags" w:element="Street">
              <w:r w:rsidRPr="00245DEC">
                <w:rPr>
                  <w:sz w:val="20"/>
                </w:rPr>
                <w:t>Box</w:t>
              </w:r>
            </w:smartTag>
            <w:r w:rsidRPr="00245DEC">
              <w:rPr>
                <w:sz w:val="20"/>
              </w:rPr>
              <w:t xml:space="preserve"> 47250</w:t>
            </w:r>
          </w:smartTag>
          <w:r w:rsidRPr="00245DEC">
            <w:rPr>
              <w:sz w:val="20"/>
            </w:rPr>
            <w:t xml:space="preserve"> • </w:t>
          </w:r>
          <w:smartTag w:uri="urn:schemas-microsoft-com:office:smarttags" w:element="place">
            <w:smartTag w:uri="urn:schemas-microsoft-com:office:smarttags" w:element="City">
              <w:r w:rsidRPr="00245DEC">
                <w:rPr>
                  <w:sz w:val="20"/>
                </w:rPr>
                <w:t>Olympia</w:t>
              </w:r>
            </w:smartTag>
            <w:r w:rsidRPr="00245DEC">
              <w:rPr>
                <w:sz w:val="20"/>
              </w:rPr>
              <w:t xml:space="preserve"> </w:t>
            </w:r>
            <w:smartTag w:uri="urn:schemas-microsoft-com:office:smarttags" w:element="State">
              <w:r w:rsidRPr="00245DEC">
                <w:rPr>
                  <w:sz w:val="20"/>
                </w:rPr>
                <w:t>Washington</w:t>
              </w:r>
            </w:smartTag>
          </w:smartTag>
          <w:r w:rsidRPr="00245DEC">
            <w:rPr>
              <w:sz w:val="20"/>
            </w:rPr>
            <w:t xml:space="preserve"> • 98504-7250</w:t>
          </w:r>
        </w:p>
        <w:p w:rsidR="00E16C58" w:rsidP="002660D8" w:rsidRDefault="00E16C58" w14:paraId="706BA467" w14:textId="77777777">
          <w:pPr>
            <w:pStyle w:val="Address2"/>
            <w:ind w:left="-1300"/>
            <w:rPr>
              <w:caps w:val="0"/>
              <w:sz w:val="22"/>
            </w:rPr>
          </w:pPr>
          <w:r w:rsidRPr="00245DEC">
            <w:rPr>
              <w:sz w:val="20"/>
            </w:rPr>
            <w:t xml:space="preserve">website: </w:t>
          </w:r>
          <w:r>
            <w:rPr>
              <w:caps w:val="0"/>
              <w:sz w:val="20"/>
            </w:rPr>
            <w:t>www.</w:t>
          </w:r>
          <w:r w:rsidRPr="00245DEC">
            <w:rPr>
              <w:caps w:val="0"/>
              <w:sz w:val="20"/>
            </w:rPr>
            <w:t>utc.wa.gov</w:t>
          </w:r>
          <w:r>
            <w:rPr>
              <w:caps w:val="0"/>
              <w:sz w:val="20"/>
            </w:rPr>
            <w:t>/ccops</w:t>
          </w:r>
        </w:p>
      </w:tc>
    </w:tr>
  </w:tbl>
  <w:p w:rsidR="00E16C58" w:rsidRDefault="00E16C58" w14:paraId="706BA46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8120D" w:rsidRDefault="00C8120D" w14:paraId="404BF09E" w14:textId="77777777">
      <w:r>
        <w:separator/>
      </w:r>
    </w:p>
  </w:footnote>
  <w:footnote w:type="continuationSeparator" w:id="0">
    <w:p w:rsidR="00C8120D" w:rsidRDefault="00C8120D" w14:paraId="002E8596" w14:textId="77777777">
      <w:r>
        <w:continuationSeparator/>
      </w:r>
    </w:p>
  </w:footnote>
  <w:footnote w:type="continuationNotice" w:id="1">
    <w:p w:rsidR="00C8120D" w:rsidRDefault="00C8120D" w14:paraId="6550B96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="00E16C58" w:rsidP="0008579C" w:rsidRDefault="00134D9E" w14:paraId="706BA461" w14:textId="77777777">
    <w:pPr>
      <w:pStyle w:val="Heading1"/>
      <w:jc w:val="left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06BA46C" wp14:editId="706BA46D">
              <wp:simplePos x="0" y="0"/>
              <wp:positionH relativeFrom="column">
                <wp:posOffset>3112135</wp:posOffset>
              </wp:positionH>
              <wp:positionV relativeFrom="page">
                <wp:posOffset>400050</wp:posOffset>
              </wp:positionV>
              <wp:extent cx="3269615" cy="1149985"/>
              <wp:effectExtent l="0" t="0" r="0" b="0"/>
              <wp:wrapNone/>
              <wp:docPr id="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69615" cy="11499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22979" w:rsidP="00922979" w:rsidRDefault="00922979" w14:paraId="706BA472" w14:textId="77777777">
                          <w:pPr>
                            <w:widowControl w:val="0"/>
                            <w:spacing w:after="40"/>
                            <w:jc w:val="right"/>
                            <w:rPr>
                              <w:rFonts w:ascii="Franklin Gothic Book" w:hAnsi="Franklin Gothic Book"/>
                              <w:b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</w:p>
                        <w:p w:rsidR="00922979" w:rsidP="00922979" w:rsidRDefault="00922979" w14:paraId="706BA473" w14:textId="77777777">
                          <w:pPr>
                            <w:widowControl w:val="0"/>
                            <w:spacing w:after="40"/>
                            <w:jc w:val="right"/>
                            <w:rPr>
                              <w:rFonts w:ascii="Franklin Gothic Book" w:hAnsi="Franklin Gothic Book"/>
                              <w:b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</w:p>
                        <w:p w:rsidR="00922979" w:rsidP="00922979" w:rsidRDefault="00922979" w14:paraId="706BA474" w14:textId="77777777">
                          <w:pPr>
                            <w:widowControl w:val="0"/>
                            <w:spacing w:after="40"/>
                            <w:jc w:val="right"/>
                            <w:rPr>
                              <w:rFonts w:ascii="Franklin Gothic Book" w:hAnsi="Franklin Gothic Book"/>
                              <w:b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 w:rsidRPr="0061031A">
                            <w:rPr>
                              <w:rFonts w:ascii="Franklin Gothic Book" w:hAnsi="Franklin Gothic Book"/>
                              <w:b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Committee Members</w:t>
                          </w:r>
                        </w:p>
                        <w:p w:rsidR="00626291" w:rsidP="005C6285" w:rsidRDefault="005C6285" w14:paraId="2F4C2E43" w14:textId="01CE67AB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Jerome Delvin, Chair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•</w:t>
                          </w:r>
                          <w:r w:rsidRPr="00AE2766" w:rsidR="00AE2766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  <w:r w:rsidR="00AE2766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Leanne Guier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, Vice-Chair</w:t>
                          </w:r>
                        </w:p>
                        <w:p w:rsidR="00801326" w:rsidP="00801326" w:rsidRDefault="00801326" w14:paraId="7C5894C3" w14:textId="4F2B1D5E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Donna Albert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•</w:t>
                          </w:r>
                          <w:r w:rsidRPr="00AE2766" w:rsidR="00AE2766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  <w:r w:rsidR="00AE2766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Aaron </w:t>
                          </w:r>
                          <w:proofErr w:type="spellStart"/>
                          <w:r w:rsidR="00AE2766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Losik</w:t>
                          </w:r>
                          <w:proofErr w:type="spellEnd"/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 </w:t>
                          </w:r>
                          <w:r w:rsidR="005C6285"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• </w:t>
                          </w:r>
                          <w:r w:rsidR="0002750F"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Andreas </w:t>
                          </w:r>
                          <w:proofErr w:type="spellStart"/>
                          <w:r w:rsidR="0002750F"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Kammereck</w:t>
                          </w:r>
                          <w:proofErr w:type="spellEnd"/>
                          <w:r w:rsidRPr="001247B3" w:rsidR="001247B3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="00465E4B" w:rsidP="00801326" w:rsidRDefault="00801326" w14:paraId="51D9C27F" w14:textId="567B5438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Albert Chang </w:t>
                          </w:r>
                          <w:proofErr w:type="gramStart"/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• </w:t>
                          </w:r>
                          <w:r w:rsidR="00465E4B"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 Bill</w:t>
                          </w:r>
                          <w:proofErr w:type="gramEnd"/>
                          <w:r w:rsidR="00465E4B"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 Caram</w:t>
                          </w:r>
                        </w:p>
                        <w:p w:rsidR="003B68BC" w:rsidP="00465E4B" w:rsidRDefault="001247B3" w14:paraId="1E944480" w14:textId="5F0EECCD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Gregory </w:t>
                          </w:r>
                          <w:proofErr w:type="spellStart"/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Baruso</w:t>
                          </w:r>
                          <w:proofErr w:type="spellEnd"/>
                          <w:r w:rsidRPr="001247B3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 xml:space="preserve">• </w:t>
                          </w:r>
                          <w:r w:rsidR="0002750F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>Karen Cash</w:t>
                          </w:r>
                          <w:r w:rsidR="003B68BC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  <w:r w:rsidR="003B68BC">
                            <w:rPr>
                              <w:rFonts w:ascii="Franklin Gothic Medium" w:hAnsi="Franklin Gothic Medium"/>
                              <w:color w:val="996633"/>
                              <w:sz w:val="16"/>
                              <w:szCs w:val="16"/>
                            </w:rPr>
                            <w:t>•</w:t>
                          </w:r>
                          <w:r w:rsidR="003B68BC"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Michael Hatchett</w:t>
                          </w:r>
                        </w:p>
                        <w:p w:rsidR="003B68BC" w:rsidP="003B68BC" w:rsidRDefault="003B68BC" w14:paraId="76ABB49F" w14:textId="3914B7FE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</w:p>
                        <w:p w:rsidR="005C6285" w:rsidP="005C6285" w:rsidRDefault="005C6285" w14:paraId="377D3EA9" w14:textId="343D2981">
                          <w:pPr>
                            <w:widowControl w:val="0"/>
                            <w:jc w:val="right"/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  <w:color w:val="996633"/>
                              <w:kern w:val="12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Pr="005D36AF" w:rsidR="00E16C58" w:rsidP="0008579C" w:rsidRDefault="00E16C58" w14:paraId="706BA478" w14:textId="77777777">
                          <w:pPr>
                            <w:widowControl w:val="0"/>
                            <w:jc w:val="right"/>
                            <w:rPr>
                              <w:rFonts w:ascii="Franklin Gothic Book" w:hAnsi="Franklin Gothic Book"/>
                              <w:color w:val="996633"/>
                              <w:kern w:val="12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06BA46C">
              <v:stroke joinstyle="miter"/>
              <v:path gradientshapeok="t" o:connecttype="rect"/>
            </v:shapetype>
            <v:shape id="Text Box 8" style="position:absolute;margin-left:245.05pt;margin-top:31.5pt;width:257.45pt;height:90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">
              <v:textbox>
                <w:txbxContent>
                  <w:p w:rsidR="00922979" w:rsidP="00922979" w:rsidRDefault="00922979" w14:paraId="706BA472" w14:textId="77777777">
                    <w:pPr>
                      <w:widowControl w:val="0"/>
                      <w:spacing w:after="40"/>
                      <w:jc w:val="right"/>
                      <w:rPr>
                        <w:rFonts w:ascii="Franklin Gothic Book" w:hAnsi="Franklin Gothic Book"/>
                        <w:b/>
                        <w:color w:val="996633"/>
                        <w:kern w:val="12"/>
                        <w:sz w:val="16"/>
                        <w:szCs w:val="16"/>
                      </w:rPr>
                    </w:pPr>
                  </w:p>
                  <w:p w:rsidR="00922979" w:rsidP="00922979" w:rsidRDefault="00922979" w14:paraId="706BA473" w14:textId="77777777">
                    <w:pPr>
                      <w:widowControl w:val="0"/>
                      <w:spacing w:after="40"/>
                      <w:jc w:val="right"/>
                      <w:rPr>
                        <w:rFonts w:ascii="Franklin Gothic Book" w:hAnsi="Franklin Gothic Book"/>
                        <w:b/>
                        <w:color w:val="996633"/>
                        <w:kern w:val="12"/>
                        <w:sz w:val="16"/>
                        <w:szCs w:val="16"/>
                      </w:rPr>
                    </w:pPr>
                  </w:p>
                  <w:p w:rsidR="00922979" w:rsidP="00922979" w:rsidRDefault="00922979" w14:paraId="706BA474" w14:textId="77777777">
                    <w:pPr>
                      <w:widowControl w:val="0"/>
                      <w:spacing w:after="40"/>
                      <w:jc w:val="right"/>
                      <w:rPr>
                        <w:rFonts w:ascii="Franklin Gothic Book" w:hAnsi="Franklin Gothic Book"/>
                        <w:b/>
                        <w:color w:val="996633"/>
                        <w:kern w:val="12"/>
                        <w:sz w:val="16"/>
                        <w:szCs w:val="16"/>
                      </w:rPr>
                    </w:pPr>
                    <w:r w:rsidRPr="0061031A">
                      <w:rPr>
                        <w:rFonts w:ascii="Franklin Gothic Book" w:hAnsi="Franklin Gothic Book"/>
                        <w:b/>
                        <w:color w:val="996633"/>
                        <w:kern w:val="12"/>
                        <w:sz w:val="16"/>
                        <w:szCs w:val="16"/>
                      </w:rPr>
                      <w:t>Committee Members</w:t>
                    </w:r>
                  </w:p>
                  <w:p w:rsidR="00626291" w:rsidP="005C6285" w:rsidRDefault="005C6285" w14:paraId="2F4C2E43" w14:textId="01CE67AB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Jerome Delvin, Chair </w:t>
                    </w:r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•</w:t>
                    </w:r>
                    <w:r w:rsidRPr="00AE2766" w:rsidR="00AE2766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  <w:r w:rsidR="00AE2766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>Leanne Guier</w:t>
                    </w: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>, Vice-Chair</w:t>
                    </w:r>
                  </w:p>
                  <w:p w:rsidR="00801326" w:rsidP="00801326" w:rsidRDefault="00801326" w14:paraId="7C5894C3" w14:textId="4F2B1D5E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Donna Albert </w:t>
                    </w:r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•</w:t>
                    </w:r>
                    <w:r w:rsidRPr="00AE2766" w:rsidR="00AE2766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  <w:r w:rsidR="00AE2766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Aaron </w:t>
                    </w:r>
                    <w:proofErr w:type="spellStart"/>
                    <w:r w:rsidR="00AE2766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>Losik</w:t>
                    </w:r>
                    <w:proofErr w:type="spellEnd"/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 </w:t>
                    </w:r>
                    <w:r w:rsidR="005C6285"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• </w:t>
                    </w:r>
                    <w:r w:rsidR="0002750F"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Andreas </w:t>
                    </w:r>
                    <w:proofErr w:type="spellStart"/>
                    <w:r w:rsidR="0002750F"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Kammereck</w:t>
                    </w:r>
                    <w:proofErr w:type="spellEnd"/>
                    <w:r w:rsidRPr="001247B3" w:rsidR="001247B3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</w:p>
                  <w:p w:rsidR="00465E4B" w:rsidP="00801326" w:rsidRDefault="00801326" w14:paraId="51D9C27F" w14:textId="567B5438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Albert Chang </w:t>
                    </w:r>
                    <w:proofErr w:type="gramStart"/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• </w:t>
                    </w:r>
                    <w:r w:rsidR="00465E4B"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 Bill</w:t>
                    </w:r>
                    <w:proofErr w:type="gramEnd"/>
                    <w:r w:rsidR="00465E4B"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 Caram</w:t>
                    </w:r>
                  </w:p>
                  <w:p w:rsidR="003B68BC" w:rsidP="00465E4B" w:rsidRDefault="001247B3" w14:paraId="1E944480" w14:textId="5F0EECCD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Gregory </w:t>
                    </w:r>
                    <w:proofErr w:type="spellStart"/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>Baruso</w:t>
                    </w:r>
                    <w:proofErr w:type="spellEnd"/>
                    <w:r w:rsidRPr="001247B3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 xml:space="preserve">• </w:t>
                    </w:r>
                    <w:r w:rsidR="0002750F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>Karen Cash</w:t>
                    </w:r>
                    <w:r w:rsidR="003B68BC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  <w:r w:rsidR="003B68BC">
                      <w:rPr>
                        <w:rFonts w:ascii="Franklin Gothic Medium" w:hAnsi="Franklin Gothic Medium"/>
                        <w:color w:val="996633"/>
                        <w:sz w:val="16"/>
                        <w:szCs w:val="16"/>
                      </w:rPr>
                      <w:t>•</w:t>
                    </w:r>
                    <w:r w:rsidR="003B68BC"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Michael Hatchett</w:t>
                    </w:r>
                  </w:p>
                  <w:p w:rsidR="003B68BC" w:rsidP="003B68BC" w:rsidRDefault="003B68BC" w14:paraId="76ABB49F" w14:textId="3914B7FE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</w:p>
                  <w:p w:rsidR="005C6285" w:rsidP="005C6285" w:rsidRDefault="005C6285" w14:paraId="377D3EA9" w14:textId="343D2981">
                    <w:pPr>
                      <w:widowControl w:val="0"/>
                      <w:jc w:val="right"/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</w:pPr>
                    <w:r>
                      <w:rPr>
                        <w:rFonts w:ascii="Franklin Gothic Medium" w:hAnsi="Franklin Gothic Medium"/>
                        <w:color w:val="996633"/>
                        <w:kern w:val="12"/>
                        <w:sz w:val="16"/>
                        <w:szCs w:val="16"/>
                      </w:rPr>
                      <w:t xml:space="preserve"> </w:t>
                    </w:r>
                  </w:p>
                  <w:p w:rsidRPr="005D36AF" w:rsidR="00E16C58" w:rsidP="0008579C" w:rsidRDefault="00E16C58" w14:paraId="706BA478" w14:textId="77777777">
                    <w:pPr>
                      <w:widowControl w:val="0"/>
                      <w:jc w:val="right"/>
                      <w:rPr>
                        <w:rFonts w:ascii="Franklin Gothic Book" w:hAnsi="Franklin Gothic Book"/>
                        <w:color w:val="996633"/>
                        <w:kern w:val="12"/>
                        <w:sz w:val="16"/>
                        <w:szCs w:val="16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  <w:r w:rsidRPr="00260940">
      <w:rPr>
        <w:noProof/>
      </w:rPr>
      <w:drawing>
        <wp:inline distT="0" distB="0" distL="0" distR="0" wp14:anchorId="706BA46E" wp14:editId="706BA46F">
          <wp:extent cx="2695575" cy="895350"/>
          <wp:effectExtent l="0" t="0" r="9525" b="0"/>
          <wp:docPr id="1" name="Picture 0" descr="Description: Pipeline Safety color logo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Pipeline Safety color logo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814" t="28323" r="13943" b="34064"/>
                  <a:stretch>
                    <a:fillRect/>
                  </a:stretch>
                </pic:blipFill>
                <pic:spPr bwMode="auto">
                  <a:xfrm>
                    <a:off x="0" y="0"/>
                    <a:ext cx="269557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16C58" w:rsidP="0008579C" w:rsidRDefault="00134D9E" w14:paraId="706BA462" w14:textId="77777777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06BA470" wp14:editId="706BA471">
              <wp:simplePos x="0" y="0"/>
              <wp:positionH relativeFrom="column">
                <wp:posOffset>-29845</wp:posOffset>
              </wp:positionH>
              <wp:positionV relativeFrom="paragraph">
                <wp:posOffset>-2540</wp:posOffset>
              </wp:positionV>
              <wp:extent cx="6487795" cy="635"/>
              <wp:effectExtent l="0" t="0" r="0" b="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7795" cy="635"/>
                      </a:xfrm>
                      <a:prstGeom prst="bentConnector3">
                        <a:avLst>
                          <a:gd name="adj1" fmla="val 49995"/>
                        </a:avLst>
                      </a:prstGeom>
                      <a:noFill/>
                      <a:ln w="19050">
                        <a:solidFill>
                          <a:srgbClr val="708B39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4" coordsize="21600,21600" o:oned="t" filled="f" o:spt="34" adj="10800" path="m,l@0,0@0,21600,21600,21600e" w14:anchorId="0AE98E4C">
              <v:stroke joinstyle="miter"/>
              <v:formulas>
                <v:f eqn="val #0"/>
              </v:formulas>
              <v:path fillok="f" arrowok="t" o:connecttype="none"/>
              <v:handles>
                <v:h position="#0,center"/>
              </v:handles>
              <o:lock v:ext="edit" shapetype="t"/>
            </v:shapetype>
            <v:shape id="AutoShape 9" style="position:absolute;margin-left:-2.35pt;margin-top:-.2pt;width:510.85pt;height: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708b39" strokeweight="1.5pt" type="#_x0000_t34" adj="10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"/>
          </w:pict>
        </mc:Fallback>
      </mc:AlternateContent>
    </w:r>
  </w:p>
  <w:p w:rsidRPr="0008579C" w:rsidR="00E16C58" w:rsidP="00536CDA" w:rsidRDefault="00536CDA" w14:paraId="706BA463" w14:textId="77777777">
    <w:pPr>
      <w:pStyle w:val="Heading1"/>
      <w:tabs>
        <w:tab w:val="center" w:pos="5263"/>
        <w:tab w:val="right" w:pos="10526"/>
      </w:tabs>
      <w:jc w:val="left"/>
    </w:pPr>
    <w:r>
      <w:tab/>
    </w:r>
    <w:r w:rsidR="00E16C58">
      <w:t>Meeting Agenda</w:t>
    </w:r>
    <w:r>
      <w:tab/>
    </w:r>
  </w:p>
  <w:p w:rsidRPr="00E67F83" w:rsidR="00E16C58" w:rsidP="00E67F83" w:rsidRDefault="00E16C58" w14:paraId="706BA464" w14:textId="77777777">
    <w:pP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90B22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60D29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7CCAC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65CF93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F69BB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DFE61E8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0E20447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E2EAB1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097EA5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22299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5E111D"/>
    <w:multiLevelType w:val="multilevel"/>
    <w:tmpl w:val="BFF6E03C"/>
    <w:lvl w:ilvl="0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ordinal"/>
      <w:lvlText w:val="%6)"/>
      <w:lvlJc w:val="left"/>
      <w:pPr>
        <w:tabs>
          <w:tab w:val="num" w:pos="4572"/>
        </w:tabs>
        <w:ind w:left="4572" w:hanging="432"/>
      </w:pPr>
      <w:rPr>
        <w:rFonts w:hint="default"/>
        <w:b/>
        <w:i w:val="0"/>
        <w:color w:val="auto"/>
        <w:sz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CC4781"/>
    <w:multiLevelType w:val="hybridMultilevel"/>
    <w:tmpl w:val="339A0B38"/>
    <w:lvl w:ilvl="0" w:tplc="CDBE96A2">
      <w:start w:val="1"/>
      <w:numFmt w:val="decimal"/>
      <w:lvlText w:val="Item %1."/>
      <w:lvlJc w:val="left"/>
      <w:pPr>
        <w:tabs>
          <w:tab w:val="num" w:pos="1800"/>
        </w:tabs>
        <w:ind w:left="5040" w:hanging="3600"/>
      </w:pPr>
      <w:rPr>
        <w:rFonts w:hint="default" w:ascii="Calibri" w:hAnsi="Calibri" w:cs="Wingdings"/>
        <w:b/>
        <w:i w:val="0"/>
        <w:color w:val="auto"/>
        <w:sz w:val="22"/>
      </w:rPr>
    </w:lvl>
    <w:lvl w:ilvl="1" w:tplc="2D300934">
      <w:start w:val="1"/>
      <w:numFmt w:val="bullet"/>
      <w:lvlText w:val=""/>
      <w:lvlJc w:val="left"/>
      <w:pPr>
        <w:tabs>
          <w:tab w:val="num" w:pos="2736"/>
        </w:tabs>
        <w:ind w:left="2736" w:hanging="216"/>
      </w:pPr>
      <w:rPr>
        <w:rFonts w:hint="default" w:ascii="Symbol" w:hAnsi="Symbol"/>
        <w:b/>
        <w:i w:val="0"/>
        <w:color w:val="auto"/>
        <w:sz w:val="22"/>
      </w:r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92F657DC">
      <w:start w:val="1"/>
      <w:numFmt w:val="decimal"/>
      <w:lvlText w:val="%5."/>
      <w:lvlJc w:val="left"/>
      <w:pPr>
        <w:tabs>
          <w:tab w:val="num" w:pos="4680"/>
        </w:tabs>
        <w:ind w:left="4680" w:firstLine="0"/>
      </w:pPr>
      <w:rPr>
        <w:rFonts w:hint="default" w:ascii="Palatino Linotype" w:hAnsi="Palatino Linotype"/>
        <w:b/>
        <w:i w:val="0"/>
        <w:color w:val="auto"/>
        <w:sz w:val="22"/>
      </w:rPr>
    </w:lvl>
    <w:lvl w:ilvl="5" w:tplc="714A99CC">
      <w:start w:val="1"/>
      <w:numFmt w:val="decimal"/>
      <w:lvlText w:val="%6."/>
      <w:lvlJc w:val="left"/>
      <w:pPr>
        <w:tabs>
          <w:tab w:val="num" w:pos="5940"/>
        </w:tabs>
        <w:ind w:left="5940" w:hanging="360"/>
      </w:pPr>
      <w:rPr>
        <w:rFonts w:hint="default" w:ascii="Palatino Linotype" w:hAnsi="Palatino Linotype"/>
        <w:b/>
        <w:i w:val="0"/>
        <w:color w:val="auto"/>
        <w:sz w:val="22"/>
      </w:r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08B82636"/>
    <w:multiLevelType w:val="hybridMultilevel"/>
    <w:tmpl w:val="558651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CBA6075"/>
    <w:multiLevelType w:val="hybridMultilevel"/>
    <w:tmpl w:val="6252708E"/>
    <w:lvl w:ilvl="0" w:tplc="04090001">
      <w:start w:val="1"/>
      <w:numFmt w:val="bullet"/>
      <w:lvlText w:val=""/>
      <w:lvlJc w:val="left"/>
      <w:pPr>
        <w:ind w:left="4622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34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06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78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50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22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94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66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382" w:hanging="360"/>
      </w:pPr>
      <w:rPr>
        <w:rFonts w:hint="default" w:ascii="Wingdings" w:hAnsi="Wingdings"/>
      </w:rPr>
    </w:lvl>
  </w:abstractNum>
  <w:abstractNum w:abstractNumId="14" w15:restartNumberingAfterBreak="0">
    <w:nsid w:val="16904539"/>
    <w:multiLevelType w:val="multilevel"/>
    <w:tmpl w:val="3A38FD5A"/>
    <w:lvl w:ilvl="0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79D2061"/>
    <w:multiLevelType w:val="hybridMultilevel"/>
    <w:tmpl w:val="E26856F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1C6A42AD"/>
    <w:multiLevelType w:val="hybridMultilevel"/>
    <w:tmpl w:val="6B8C79C0"/>
    <w:lvl w:ilvl="0" w:tplc="4B50A38A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 w:tplc="2D300934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FAE5C0A">
      <w:start w:val="1"/>
      <w:numFmt w:val="bullet"/>
      <w:lvlText w:val=""/>
      <w:lvlJc w:val="left"/>
      <w:pPr>
        <w:tabs>
          <w:tab w:val="num" w:pos="4500"/>
        </w:tabs>
        <w:ind w:left="4500" w:hanging="360"/>
      </w:pPr>
      <w:rPr>
        <w:rFonts w:hint="default" w:ascii="Wingdings" w:hAnsi="Wingdings"/>
        <w:b/>
        <w:i w:val="0"/>
        <w:color w:val="auto"/>
        <w:sz w:val="22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B97E58"/>
    <w:multiLevelType w:val="hybridMultilevel"/>
    <w:tmpl w:val="A93498C8"/>
    <w:lvl w:ilvl="0" w:tplc="0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hint="default" w:ascii="Wingdings" w:hAnsi="Wingdings"/>
      </w:rPr>
    </w:lvl>
  </w:abstractNum>
  <w:abstractNum w:abstractNumId="18" w15:restartNumberingAfterBreak="0">
    <w:nsid w:val="29C0771B"/>
    <w:multiLevelType w:val="hybridMultilevel"/>
    <w:tmpl w:val="8B92DF38"/>
    <w:lvl w:ilvl="0" w:tplc="D8AA7928">
      <w:start w:val="1"/>
      <w:numFmt w:val="decimal"/>
      <w:lvlText w:val="%1)"/>
      <w:lvlJc w:val="left"/>
      <w:pPr>
        <w:ind w:left="4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80" w:hanging="360"/>
      </w:pPr>
    </w:lvl>
    <w:lvl w:ilvl="2" w:tplc="0409001B" w:tentative="1">
      <w:start w:val="1"/>
      <w:numFmt w:val="lowerRoman"/>
      <w:lvlText w:val="%3."/>
      <w:lvlJc w:val="right"/>
      <w:pPr>
        <w:ind w:left="5700" w:hanging="180"/>
      </w:pPr>
    </w:lvl>
    <w:lvl w:ilvl="3" w:tplc="0409000F" w:tentative="1">
      <w:start w:val="1"/>
      <w:numFmt w:val="decimal"/>
      <w:lvlText w:val="%4."/>
      <w:lvlJc w:val="left"/>
      <w:pPr>
        <w:ind w:left="6420" w:hanging="360"/>
      </w:pPr>
    </w:lvl>
    <w:lvl w:ilvl="4" w:tplc="04090019" w:tentative="1">
      <w:start w:val="1"/>
      <w:numFmt w:val="lowerLetter"/>
      <w:lvlText w:val="%5."/>
      <w:lvlJc w:val="left"/>
      <w:pPr>
        <w:ind w:left="7140" w:hanging="360"/>
      </w:pPr>
    </w:lvl>
    <w:lvl w:ilvl="5" w:tplc="0409001B" w:tentative="1">
      <w:start w:val="1"/>
      <w:numFmt w:val="lowerRoman"/>
      <w:lvlText w:val="%6."/>
      <w:lvlJc w:val="right"/>
      <w:pPr>
        <w:ind w:left="7860" w:hanging="180"/>
      </w:pPr>
    </w:lvl>
    <w:lvl w:ilvl="6" w:tplc="0409000F" w:tentative="1">
      <w:start w:val="1"/>
      <w:numFmt w:val="decimal"/>
      <w:lvlText w:val="%7."/>
      <w:lvlJc w:val="left"/>
      <w:pPr>
        <w:ind w:left="8580" w:hanging="360"/>
      </w:pPr>
    </w:lvl>
    <w:lvl w:ilvl="7" w:tplc="04090019" w:tentative="1">
      <w:start w:val="1"/>
      <w:numFmt w:val="lowerLetter"/>
      <w:lvlText w:val="%8."/>
      <w:lvlJc w:val="left"/>
      <w:pPr>
        <w:ind w:left="9300" w:hanging="360"/>
      </w:pPr>
    </w:lvl>
    <w:lvl w:ilvl="8" w:tplc="0409001B" w:tentative="1">
      <w:start w:val="1"/>
      <w:numFmt w:val="lowerRoman"/>
      <w:lvlText w:val="%9."/>
      <w:lvlJc w:val="right"/>
      <w:pPr>
        <w:ind w:left="10020" w:hanging="180"/>
      </w:pPr>
    </w:lvl>
  </w:abstractNum>
  <w:abstractNum w:abstractNumId="19" w15:restartNumberingAfterBreak="0">
    <w:nsid w:val="2D734B59"/>
    <w:multiLevelType w:val="hybridMultilevel"/>
    <w:tmpl w:val="D26ACF7A"/>
    <w:lvl w:ilvl="0" w:tplc="4B50A38A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1E1773"/>
    <w:multiLevelType w:val="hybridMultilevel"/>
    <w:tmpl w:val="B818E512"/>
    <w:lvl w:ilvl="0" w:tplc="00010409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003040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0050409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0010409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003040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050409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0010409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003040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050409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B3C3450"/>
    <w:multiLevelType w:val="hybridMultilevel"/>
    <w:tmpl w:val="3A38FD5A"/>
    <w:lvl w:ilvl="0" w:tplc="2BA49C9A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 w:tplc="6812FA20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 w:tplc="24E6F75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2B2987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6A2313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82C91E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130F12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00BA4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CCE25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E96F6C"/>
    <w:multiLevelType w:val="hybridMultilevel"/>
    <w:tmpl w:val="6E1E0204"/>
    <w:lvl w:ilvl="0" w:tplc="DD0E10F0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 w:tplc="2B3AA0B8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 w:tplc="555AE97C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840555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5C4A1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4BC6A5E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  <w:color w:val="auto"/>
        <w:sz w:val="22"/>
      </w:rPr>
    </w:lvl>
    <w:lvl w:ilvl="6" w:tplc="0A9A15D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626E5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CE4D92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D7616EB"/>
    <w:multiLevelType w:val="hybridMultilevel"/>
    <w:tmpl w:val="B78AD2DA"/>
    <w:lvl w:ilvl="0" w:tplc="B0F6648C">
      <w:numFmt w:val="bullet"/>
      <w:lvlText w:val="-"/>
      <w:lvlJc w:val="left"/>
      <w:pPr>
        <w:ind w:left="396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hint="default" w:ascii="Wingdings" w:hAnsi="Wingdings"/>
      </w:rPr>
    </w:lvl>
  </w:abstractNum>
  <w:abstractNum w:abstractNumId="24" w15:restartNumberingAfterBreak="0">
    <w:nsid w:val="3DBF7EC0"/>
    <w:multiLevelType w:val="hybridMultilevel"/>
    <w:tmpl w:val="AAF2A3DE"/>
    <w:lvl w:ilvl="0" w:tplc="04090001">
      <w:start w:val="1"/>
      <w:numFmt w:val="bullet"/>
      <w:lvlText w:val=""/>
      <w:lvlJc w:val="left"/>
      <w:pPr>
        <w:ind w:left="45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hint="default" w:ascii="Wingdings" w:hAnsi="Wingdings"/>
      </w:rPr>
    </w:lvl>
  </w:abstractNum>
  <w:abstractNum w:abstractNumId="25" w15:restartNumberingAfterBreak="0">
    <w:nsid w:val="3EF50F6E"/>
    <w:multiLevelType w:val="hybridMultilevel"/>
    <w:tmpl w:val="23560E64"/>
    <w:lvl w:ilvl="0" w:tplc="04090001">
      <w:start w:val="1"/>
      <w:numFmt w:val="bullet"/>
      <w:lvlText w:val=""/>
      <w:lvlJc w:val="left"/>
      <w:pPr>
        <w:ind w:left="78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hint="default" w:ascii="Wingdings" w:hAnsi="Wingdings"/>
      </w:rPr>
    </w:lvl>
  </w:abstractNum>
  <w:abstractNum w:abstractNumId="26" w15:restartNumberingAfterBreak="0">
    <w:nsid w:val="461553EF"/>
    <w:multiLevelType w:val="hybridMultilevel"/>
    <w:tmpl w:val="F418D7FA"/>
    <w:lvl w:ilvl="0" w:tplc="14A2F7DA">
      <w:start w:val="1"/>
      <w:numFmt w:val="decimal"/>
      <w:lvlText w:val="%1)"/>
      <w:lvlJc w:val="left"/>
      <w:pPr>
        <w:ind w:left="4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80" w:hanging="360"/>
      </w:pPr>
    </w:lvl>
    <w:lvl w:ilvl="2" w:tplc="0409001B" w:tentative="1">
      <w:start w:val="1"/>
      <w:numFmt w:val="lowerRoman"/>
      <w:lvlText w:val="%3."/>
      <w:lvlJc w:val="right"/>
      <w:pPr>
        <w:ind w:left="5700" w:hanging="180"/>
      </w:pPr>
    </w:lvl>
    <w:lvl w:ilvl="3" w:tplc="0409000F" w:tentative="1">
      <w:start w:val="1"/>
      <w:numFmt w:val="decimal"/>
      <w:lvlText w:val="%4."/>
      <w:lvlJc w:val="left"/>
      <w:pPr>
        <w:ind w:left="6420" w:hanging="360"/>
      </w:pPr>
    </w:lvl>
    <w:lvl w:ilvl="4" w:tplc="04090019" w:tentative="1">
      <w:start w:val="1"/>
      <w:numFmt w:val="lowerLetter"/>
      <w:lvlText w:val="%5."/>
      <w:lvlJc w:val="left"/>
      <w:pPr>
        <w:ind w:left="7140" w:hanging="360"/>
      </w:pPr>
    </w:lvl>
    <w:lvl w:ilvl="5" w:tplc="0409001B" w:tentative="1">
      <w:start w:val="1"/>
      <w:numFmt w:val="lowerRoman"/>
      <w:lvlText w:val="%6."/>
      <w:lvlJc w:val="right"/>
      <w:pPr>
        <w:ind w:left="7860" w:hanging="180"/>
      </w:pPr>
    </w:lvl>
    <w:lvl w:ilvl="6" w:tplc="0409000F" w:tentative="1">
      <w:start w:val="1"/>
      <w:numFmt w:val="decimal"/>
      <w:lvlText w:val="%7."/>
      <w:lvlJc w:val="left"/>
      <w:pPr>
        <w:ind w:left="8580" w:hanging="360"/>
      </w:pPr>
    </w:lvl>
    <w:lvl w:ilvl="7" w:tplc="04090019" w:tentative="1">
      <w:start w:val="1"/>
      <w:numFmt w:val="lowerLetter"/>
      <w:lvlText w:val="%8."/>
      <w:lvlJc w:val="left"/>
      <w:pPr>
        <w:ind w:left="9300" w:hanging="360"/>
      </w:pPr>
    </w:lvl>
    <w:lvl w:ilvl="8" w:tplc="0409001B" w:tentative="1">
      <w:start w:val="1"/>
      <w:numFmt w:val="lowerRoman"/>
      <w:lvlText w:val="%9."/>
      <w:lvlJc w:val="right"/>
      <w:pPr>
        <w:ind w:left="10020" w:hanging="180"/>
      </w:pPr>
    </w:lvl>
  </w:abstractNum>
  <w:abstractNum w:abstractNumId="27" w15:restartNumberingAfterBreak="0">
    <w:nsid w:val="48176F2E"/>
    <w:multiLevelType w:val="hybridMultilevel"/>
    <w:tmpl w:val="F8D6F1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95B703D"/>
    <w:multiLevelType w:val="hybridMultilevel"/>
    <w:tmpl w:val="2F704AAA"/>
    <w:lvl w:ilvl="0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hint="default" w:ascii="Wingdings" w:hAnsi="Wingdings"/>
      </w:rPr>
    </w:lvl>
  </w:abstractNum>
  <w:abstractNum w:abstractNumId="29" w15:restartNumberingAfterBreak="0">
    <w:nsid w:val="4BA41361"/>
    <w:multiLevelType w:val="hybridMultilevel"/>
    <w:tmpl w:val="4CB6321A"/>
    <w:lvl w:ilvl="0" w:tplc="3878BA00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 w:tplc="3B8A9B1C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 w:tplc="08EA38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260778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E4FB1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7148D88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 w:ascii="Palatino Linotype" w:hAnsi="Palatino Linotype"/>
        <w:b/>
        <w:i w:val="0"/>
        <w:color w:val="auto"/>
        <w:sz w:val="22"/>
      </w:rPr>
    </w:lvl>
    <w:lvl w:ilvl="6" w:tplc="12A6E3F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F66E2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352210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301C5A"/>
    <w:multiLevelType w:val="hybridMultilevel"/>
    <w:tmpl w:val="A1641708"/>
    <w:lvl w:ilvl="0" w:tplc="486A6BBE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 w:tplc="EEA48A34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 w:tplc="8BB8BA1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6CAB66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D0EEB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D163826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  <w:color w:val="auto"/>
        <w:sz w:val="22"/>
      </w:rPr>
    </w:lvl>
    <w:lvl w:ilvl="6" w:tplc="7E40D01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16357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C52DF7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EAC5DB1"/>
    <w:multiLevelType w:val="hybridMultilevel"/>
    <w:tmpl w:val="146CBEFA"/>
    <w:lvl w:ilvl="0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hint="default" w:ascii="Wingdings" w:hAnsi="Wingdings"/>
      </w:rPr>
    </w:lvl>
  </w:abstractNum>
  <w:abstractNum w:abstractNumId="32" w15:restartNumberingAfterBreak="0">
    <w:nsid w:val="51090F5D"/>
    <w:multiLevelType w:val="hybridMultilevel"/>
    <w:tmpl w:val="4E963B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3CA39DC"/>
    <w:multiLevelType w:val="hybridMultilevel"/>
    <w:tmpl w:val="58228E70"/>
    <w:lvl w:ilvl="0" w:tplc="04090001">
      <w:start w:val="1"/>
      <w:numFmt w:val="bullet"/>
      <w:lvlText w:val=""/>
      <w:lvlJc w:val="left"/>
      <w:pPr>
        <w:ind w:left="4622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34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06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78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50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22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94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66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382" w:hanging="360"/>
      </w:pPr>
      <w:rPr>
        <w:rFonts w:hint="default" w:ascii="Wingdings" w:hAnsi="Wingdings"/>
      </w:rPr>
    </w:lvl>
  </w:abstractNum>
  <w:abstractNum w:abstractNumId="34" w15:restartNumberingAfterBreak="0">
    <w:nsid w:val="5AD2641E"/>
    <w:multiLevelType w:val="hybridMultilevel"/>
    <w:tmpl w:val="A760A5F0"/>
    <w:lvl w:ilvl="0" w:tplc="EA0C6D2C">
      <w:start w:val="1"/>
      <w:numFmt w:val="decimal"/>
      <w:lvlText w:val="(%1)"/>
      <w:lvlJc w:val="left"/>
      <w:pPr>
        <w:ind w:left="4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80" w:hanging="360"/>
      </w:pPr>
    </w:lvl>
    <w:lvl w:ilvl="2" w:tplc="0409001B" w:tentative="1">
      <w:start w:val="1"/>
      <w:numFmt w:val="lowerRoman"/>
      <w:lvlText w:val="%3."/>
      <w:lvlJc w:val="right"/>
      <w:pPr>
        <w:ind w:left="5700" w:hanging="180"/>
      </w:pPr>
    </w:lvl>
    <w:lvl w:ilvl="3" w:tplc="0409000F" w:tentative="1">
      <w:start w:val="1"/>
      <w:numFmt w:val="decimal"/>
      <w:lvlText w:val="%4."/>
      <w:lvlJc w:val="left"/>
      <w:pPr>
        <w:ind w:left="6420" w:hanging="360"/>
      </w:pPr>
    </w:lvl>
    <w:lvl w:ilvl="4" w:tplc="04090019" w:tentative="1">
      <w:start w:val="1"/>
      <w:numFmt w:val="lowerLetter"/>
      <w:lvlText w:val="%5."/>
      <w:lvlJc w:val="left"/>
      <w:pPr>
        <w:ind w:left="7140" w:hanging="360"/>
      </w:pPr>
    </w:lvl>
    <w:lvl w:ilvl="5" w:tplc="0409001B" w:tentative="1">
      <w:start w:val="1"/>
      <w:numFmt w:val="lowerRoman"/>
      <w:lvlText w:val="%6."/>
      <w:lvlJc w:val="right"/>
      <w:pPr>
        <w:ind w:left="7860" w:hanging="180"/>
      </w:pPr>
    </w:lvl>
    <w:lvl w:ilvl="6" w:tplc="0409000F" w:tentative="1">
      <w:start w:val="1"/>
      <w:numFmt w:val="decimal"/>
      <w:lvlText w:val="%7."/>
      <w:lvlJc w:val="left"/>
      <w:pPr>
        <w:ind w:left="8580" w:hanging="360"/>
      </w:pPr>
    </w:lvl>
    <w:lvl w:ilvl="7" w:tplc="04090019" w:tentative="1">
      <w:start w:val="1"/>
      <w:numFmt w:val="lowerLetter"/>
      <w:lvlText w:val="%8."/>
      <w:lvlJc w:val="left"/>
      <w:pPr>
        <w:ind w:left="9300" w:hanging="360"/>
      </w:pPr>
    </w:lvl>
    <w:lvl w:ilvl="8" w:tplc="0409001B" w:tentative="1">
      <w:start w:val="1"/>
      <w:numFmt w:val="lowerRoman"/>
      <w:lvlText w:val="%9."/>
      <w:lvlJc w:val="right"/>
      <w:pPr>
        <w:ind w:left="10020" w:hanging="180"/>
      </w:pPr>
    </w:lvl>
  </w:abstractNum>
  <w:abstractNum w:abstractNumId="35" w15:restartNumberingAfterBreak="0">
    <w:nsid w:val="627D191E"/>
    <w:multiLevelType w:val="hybridMultilevel"/>
    <w:tmpl w:val="CE62FEE4"/>
    <w:lvl w:ilvl="0" w:tplc="0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hint="default" w:ascii="Wingdings" w:hAnsi="Wingdings"/>
      </w:rPr>
    </w:lvl>
  </w:abstractNum>
  <w:abstractNum w:abstractNumId="36" w15:restartNumberingAfterBreak="0">
    <w:nsid w:val="669A713A"/>
    <w:multiLevelType w:val="hybridMultilevel"/>
    <w:tmpl w:val="6B007C2E"/>
    <w:lvl w:ilvl="0" w:tplc="AF7A8748">
      <w:numFmt w:val="bullet"/>
      <w:lvlText w:val="-"/>
      <w:lvlJc w:val="left"/>
      <w:pPr>
        <w:ind w:left="4262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498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70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42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14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86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58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30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022" w:hanging="360"/>
      </w:pPr>
      <w:rPr>
        <w:rFonts w:hint="default" w:ascii="Wingdings" w:hAnsi="Wingdings"/>
      </w:rPr>
    </w:lvl>
  </w:abstractNum>
  <w:abstractNum w:abstractNumId="37" w15:restartNumberingAfterBreak="0">
    <w:nsid w:val="671267F9"/>
    <w:multiLevelType w:val="hybridMultilevel"/>
    <w:tmpl w:val="F3883AD2"/>
    <w:lvl w:ilvl="0" w:tplc="04090001">
      <w:start w:val="1"/>
      <w:numFmt w:val="bullet"/>
      <w:lvlText w:val=""/>
      <w:lvlJc w:val="left"/>
      <w:pPr>
        <w:ind w:left="457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29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01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73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45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17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89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61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335" w:hanging="360"/>
      </w:pPr>
      <w:rPr>
        <w:rFonts w:hint="default" w:ascii="Wingdings" w:hAnsi="Wingdings"/>
      </w:rPr>
    </w:lvl>
  </w:abstractNum>
  <w:abstractNum w:abstractNumId="38" w15:restartNumberingAfterBreak="0">
    <w:nsid w:val="68513C32"/>
    <w:multiLevelType w:val="hybridMultilevel"/>
    <w:tmpl w:val="375056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A14512C"/>
    <w:multiLevelType w:val="hybridMultilevel"/>
    <w:tmpl w:val="637634E2"/>
    <w:lvl w:ilvl="0" w:tplc="04090001">
      <w:start w:val="1"/>
      <w:numFmt w:val="bullet"/>
      <w:lvlText w:val=""/>
      <w:lvlJc w:val="left"/>
      <w:pPr>
        <w:ind w:left="46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3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0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7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5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2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9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6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380" w:hanging="360"/>
      </w:pPr>
      <w:rPr>
        <w:rFonts w:hint="default" w:ascii="Wingdings" w:hAnsi="Wingdings"/>
      </w:rPr>
    </w:lvl>
  </w:abstractNum>
  <w:abstractNum w:abstractNumId="40" w15:restartNumberingAfterBreak="0">
    <w:nsid w:val="6AFB5D65"/>
    <w:multiLevelType w:val="hybridMultilevel"/>
    <w:tmpl w:val="8304AC68"/>
    <w:lvl w:ilvl="0" w:tplc="04090001">
      <w:start w:val="1"/>
      <w:numFmt w:val="bullet"/>
      <w:lvlText w:val=""/>
      <w:lvlJc w:val="left"/>
      <w:pPr>
        <w:tabs>
          <w:tab w:val="num" w:pos="4545"/>
        </w:tabs>
        <w:ind w:left="45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5265"/>
        </w:tabs>
        <w:ind w:left="5265" w:hanging="360"/>
      </w:pPr>
      <w:rPr>
        <w:rFonts w:hint="default" w:ascii="Courier New" w:hAnsi="Courier New" w:cs="Wingdings"/>
      </w:rPr>
    </w:lvl>
    <w:lvl w:ilvl="2" w:tplc="04090005" w:tentative="1">
      <w:start w:val="1"/>
      <w:numFmt w:val="bullet"/>
      <w:lvlText w:val=""/>
      <w:lvlJc w:val="left"/>
      <w:pPr>
        <w:tabs>
          <w:tab w:val="num" w:pos="5985"/>
        </w:tabs>
        <w:ind w:left="59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705"/>
        </w:tabs>
        <w:ind w:left="67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425"/>
        </w:tabs>
        <w:ind w:left="7425" w:hanging="360"/>
      </w:pPr>
      <w:rPr>
        <w:rFonts w:hint="default" w:ascii="Courier New" w:hAnsi="Courier New" w:cs="Wingdings"/>
      </w:rPr>
    </w:lvl>
    <w:lvl w:ilvl="5" w:tplc="04090005" w:tentative="1">
      <w:start w:val="1"/>
      <w:numFmt w:val="bullet"/>
      <w:lvlText w:val=""/>
      <w:lvlJc w:val="left"/>
      <w:pPr>
        <w:tabs>
          <w:tab w:val="num" w:pos="8145"/>
        </w:tabs>
        <w:ind w:left="81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8865"/>
        </w:tabs>
        <w:ind w:left="88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585"/>
        </w:tabs>
        <w:ind w:left="9585" w:hanging="360"/>
      </w:pPr>
      <w:rPr>
        <w:rFonts w:hint="default" w:ascii="Courier New" w:hAnsi="Courier New" w:cs="Wingdings"/>
      </w:rPr>
    </w:lvl>
    <w:lvl w:ilvl="8" w:tplc="04090005" w:tentative="1">
      <w:start w:val="1"/>
      <w:numFmt w:val="bullet"/>
      <w:lvlText w:val=""/>
      <w:lvlJc w:val="left"/>
      <w:pPr>
        <w:tabs>
          <w:tab w:val="num" w:pos="10305"/>
        </w:tabs>
        <w:ind w:left="10305" w:hanging="360"/>
      </w:pPr>
      <w:rPr>
        <w:rFonts w:hint="default" w:ascii="Wingdings" w:hAnsi="Wingdings"/>
      </w:rPr>
    </w:lvl>
  </w:abstractNum>
  <w:abstractNum w:abstractNumId="41" w15:restartNumberingAfterBreak="0">
    <w:nsid w:val="6EC07CB4"/>
    <w:multiLevelType w:val="hybridMultilevel"/>
    <w:tmpl w:val="988E23AA"/>
    <w:lvl w:ilvl="0" w:tplc="04090001">
      <w:start w:val="1"/>
      <w:numFmt w:val="bullet"/>
      <w:lvlText w:val=""/>
      <w:lvlJc w:val="left"/>
      <w:pPr>
        <w:ind w:left="42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9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7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4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1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8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5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3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020" w:hanging="360"/>
      </w:pPr>
      <w:rPr>
        <w:rFonts w:hint="default" w:ascii="Wingdings" w:hAnsi="Wingdings"/>
      </w:rPr>
    </w:lvl>
  </w:abstractNum>
  <w:abstractNum w:abstractNumId="42" w15:restartNumberingAfterBreak="0">
    <w:nsid w:val="6F1D0DD5"/>
    <w:multiLevelType w:val="hybridMultilevel"/>
    <w:tmpl w:val="A9E09370"/>
    <w:lvl w:ilvl="0" w:tplc="04090001">
      <w:start w:val="1"/>
      <w:numFmt w:val="bullet"/>
      <w:lvlText w:val=""/>
      <w:lvlJc w:val="left"/>
      <w:pPr>
        <w:ind w:left="4262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3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2" w:hanging="360"/>
      </w:pPr>
      <w:rPr>
        <w:rFonts w:hint="default" w:ascii="Wingdings" w:hAnsi="Wingdings"/>
      </w:rPr>
    </w:lvl>
  </w:abstractNum>
  <w:abstractNum w:abstractNumId="43" w15:restartNumberingAfterBreak="0">
    <w:nsid w:val="741469A9"/>
    <w:multiLevelType w:val="hybridMultilevel"/>
    <w:tmpl w:val="9538072E"/>
    <w:lvl w:ilvl="0" w:tplc="04090001">
      <w:start w:val="1"/>
      <w:numFmt w:val="bullet"/>
      <w:lvlText w:val=""/>
      <w:lvlJc w:val="left"/>
      <w:pPr>
        <w:ind w:left="42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9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7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4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1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8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5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3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020" w:hanging="360"/>
      </w:pPr>
      <w:rPr>
        <w:rFonts w:hint="default" w:ascii="Wingdings" w:hAnsi="Wingdings"/>
      </w:rPr>
    </w:lvl>
  </w:abstractNum>
  <w:abstractNum w:abstractNumId="44" w15:restartNumberingAfterBreak="0">
    <w:nsid w:val="74842D2F"/>
    <w:multiLevelType w:val="hybridMultilevel"/>
    <w:tmpl w:val="61BA85D4"/>
    <w:lvl w:ilvl="0" w:tplc="0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hint="default" w:ascii="Wingdings" w:hAnsi="Wingdings"/>
      </w:rPr>
    </w:lvl>
  </w:abstractNum>
  <w:abstractNum w:abstractNumId="45" w15:restartNumberingAfterBreak="0">
    <w:nsid w:val="76277849"/>
    <w:multiLevelType w:val="hybridMultilevel"/>
    <w:tmpl w:val="169CC0CE"/>
    <w:lvl w:ilvl="0" w:tplc="04090001">
      <w:start w:val="1"/>
      <w:numFmt w:val="bullet"/>
      <w:lvlText w:val=""/>
      <w:lvlJc w:val="left"/>
      <w:pPr>
        <w:ind w:left="4622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34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606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78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50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822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94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66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382" w:hanging="360"/>
      </w:pPr>
      <w:rPr>
        <w:rFonts w:hint="default" w:ascii="Wingdings" w:hAnsi="Wingdings"/>
      </w:rPr>
    </w:lvl>
  </w:abstractNum>
  <w:abstractNum w:abstractNumId="46" w15:restartNumberingAfterBreak="0">
    <w:nsid w:val="76993039"/>
    <w:multiLevelType w:val="hybridMultilevel"/>
    <w:tmpl w:val="52C25232"/>
    <w:lvl w:ilvl="0" w:tplc="0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hint="default" w:ascii="Wingdings" w:hAnsi="Wingdings"/>
      </w:rPr>
    </w:lvl>
  </w:abstractNum>
  <w:abstractNum w:abstractNumId="47" w15:restartNumberingAfterBreak="0">
    <w:nsid w:val="76EB5E49"/>
    <w:multiLevelType w:val="hybridMultilevel"/>
    <w:tmpl w:val="252090C8"/>
    <w:lvl w:ilvl="0" w:tplc="E2BE215C">
      <w:start w:val="1"/>
      <w:numFmt w:val="decimal"/>
      <w:lvlText w:val="Item %1."/>
      <w:lvlJc w:val="left"/>
      <w:pPr>
        <w:tabs>
          <w:tab w:val="num" w:pos="360"/>
        </w:tabs>
        <w:ind w:left="3600" w:hanging="3600"/>
      </w:pPr>
      <w:rPr>
        <w:rFonts w:hint="default" w:ascii="Tahoma" w:hAnsi="Tahoma" w:cs="Wingdings"/>
        <w:b/>
        <w:i w:val="0"/>
        <w:color w:val="auto"/>
        <w:sz w:val="22"/>
      </w:rPr>
    </w:lvl>
    <w:lvl w:ilvl="1" w:tplc="4ABED158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hint="default" w:ascii="Symbol" w:hAnsi="Symbol"/>
        <w:b/>
        <w:i w:val="0"/>
        <w:color w:val="auto"/>
        <w:sz w:val="22"/>
      </w:rPr>
    </w:lvl>
    <w:lvl w:ilvl="2" w:tplc="A004553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7E6EA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B5CB508">
      <w:start w:val="12"/>
      <w:numFmt w:val="decimal"/>
      <w:lvlText w:val="%5."/>
      <w:lvlJc w:val="left"/>
      <w:pPr>
        <w:tabs>
          <w:tab w:val="num" w:pos="3240"/>
        </w:tabs>
        <w:ind w:left="3240" w:firstLine="0"/>
      </w:pPr>
      <w:rPr>
        <w:rFonts w:hint="default" w:ascii="Palatino Linotype" w:hAnsi="Palatino Linotype"/>
        <w:b/>
        <w:i w:val="0"/>
        <w:color w:val="auto"/>
        <w:sz w:val="22"/>
      </w:rPr>
    </w:lvl>
    <w:lvl w:ilvl="5" w:tplc="8F287E0A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 w:ascii="Palatino Linotype" w:hAnsi="Palatino Linotype"/>
        <w:b/>
        <w:i w:val="0"/>
        <w:color w:val="auto"/>
        <w:sz w:val="22"/>
      </w:rPr>
    </w:lvl>
    <w:lvl w:ilvl="6" w:tplc="C534D16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BABF5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3A87B1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21800111">
    <w:abstractNumId w:val="9"/>
  </w:num>
  <w:num w:numId="2" w16cid:durableId="1631086222">
    <w:abstractNumId w:val="7"/>
  </w:num>
  <w:num w:numId="3" w16cid:durableId="1816723827">
    <w:abstractNumId w:val="6"/>
  </w:num>
  <w:num w:numId="4" w16cid:durableId="634335307">
    <w:abstractNumId w:val="5"/>
  </w:num>
  <w:num w:numId="5" w16cid:durableId="33892042">
    <w:abstractNumId w:val="4"/>
  </w:num>
  <w:num w:numId="6" w16cid:durableId="919367967">
    <w:abstractNumId w:val="8"/>
  </w:num>
  <w:num w:numId="7" w16cid:durableId="1073970778">
    <w:abstractNumId w:val="3"/>
  </w:num>
  <w:num w:numId="8" w16cid:durableId="1970352706">
    <w:abstractNumId w:val="2"/>
  </w:num>
  <w:num w:numId="9" w16cid:durableId="367802177">
    <w:abstractNumId w:val="1"/>
  </w:num>
  <w:num w:numId="10" w16cid:durableId="168250609">
    <w:abstractNumId w:val="0"/>
  </w:num>
  <w:num w:numId="11" w16cid:durableId="1655258546">
    <w:abstractNumId w:val="11"/>
  </w:num>
  <w:num w:numId="12" w16cid:durableId="951279801">
    <w:abstractNumId w:val="21"/>
  </w:num>
  <w:num w:numId="13" w16cid:durableId="273638841">
    <w:abstractNumId w:val="16"/>
  </w:num>
  <w:num w:numId="14" w16cid:durableId="1145858451">
    <w:abstractNumId w:val="14"/>
  </w:num>
  <w:num w:numId="15" w16cid:durableId="733352548">
    <w:abstractNumId w:val="10"/>
  </w:num>
  <w:num w:numId="16" w16cid:durableId="1090393267">
    <w:abstractNumId w:val="22"/>
  </w:num>
  <w:num w:numId="17" w16cid:durableId="1143961961">
    <w:abstractNumId w:val="30"/>
  </w:num>
  <w:num w:numId="18" w16cid:durableId="496652760">
    <w:abstractNumId w:val="29"/>
  </w:num>
  <w:num w:numId="19" w16cid:durableId="464933411">
    <w:abstractNumId w:val="47"/>
  </w:num>
  <w:num w:numId="20" w16cid:durableId="1261450529">
    <w:abstractNumId w:val="19"/>
  </w:num>
  <w:num w:numId="21" w16cid:durableId="1690328049">
    <w:abstractNumId w:val="40"/>
  </w:num>
  <w:num w:numId="22" w16cid:durableId="412707987">
    <w:abstractNumId w:val="20"/>
  </w:num>
  <w:num w:numId="23" w16cid:durableId="705838664">
    <w:abstractNumId w:val="42"/>
  </w:num>
  <w:num w:numId="24" w16cid:durableId="2119137863">
    <w:abstractNumId w:val="39"/>
  </w:num>
  <w:num w:numId="25" w16cid:durableId="743382848">
    <w:abstractNumId w:val="28"/>
  </w:num>
  <w:num w:numId="26" w16cid:durableId="459616733">
    <w:abstractNumId w:val="34"/>
  </w:num>
  <w:num w:numId="27" w16cid:durableId="139268474">
    <w:abstractNumId w:val="26"/>
  </w:num>
  <w:num w:numId="28" w16cid:durableId="31462803">
    <w:abstractNumId w:val="18"/>
  </w:num>
  <w:num w:numId="29" w16cid:durableId="1193156623">
    <w:abstractNumId w:val="41"/>
  </w:num>
  <w:num w:numId="30" w16cid:durableId="448938081">
    <w:abstractNumId w:val="43"/>
  </w:num>
  <w:num w:numId="31" w16cid:durableId="1803494770">
    <w:abstractNumId w:val="33"/>
  </w:num>
  <w:num w:numId="32" w16cid:durableId="1148546752">
    <w:abstractNumId w:val="13"/>
  </w:num>
  <w:num w:numId="33" w16cid:durableId="1180896493">
    <w:abstractNumId w:val="36"/>
  </w:num>
  <w:num w:numId="34" w16cid:durableId="41752694">
    <w:abstractNumId w:val="23"/>
  </w:num>
  <w:num w:numId="35" w16cid:durableId="1343894293">
    <w:abstractNumId w:val="45"/>
  </w:num>
  <w:num w:numId="36" w16cid:durableId="844905396">
    <w:abstractNumId w:val="37"/>
  </w:num>
  <w:num w:numId="37" w16cid:durableId="365258176">
    <w:abstractNumId w:val="35"/>
  </w:num>
  <w:num w:numId="38" w16cid:durableId="976372483">
    <w:abstractNumId w:val="44"/>
  </w:num>
  <w:num w:numId="39" w16cid:durableId="149054882">
    <w:abstractNumId w:val="17"/>
  </w:num>
  <w:num w:numId="40" w16cid:durableId="1483083465">
    <w:abstractNumId w:val="31"/>
  </w:num>
  <w:num w:numId="41" w16cid:durableId="1871263908">
    <w:abstractNumId w:val="24"/>
  </w:num>
  <w:num w:numId="42" w16cid:durableId="1441993618">
    <w:abstractNumId w:val="46"/>
  </w:num>
  <w:num w:numId="43" w16cid:durableId="712316684">
    <w:abstractNumId w:val="25"/>
  </w:num>
  <w:num w:numId="44" w16cid:durableId="2113360200">
    <w:abstractNumId w:val="38"/>
  </w:num>
  <w:num w:numId="45" w16cid:durableId="1130325426">
    <w:abstractNumId w:val="12"/>
  </w:num>
  <w:num w:numId="46" w16cid:durableId="1295477235">
    <w:abstractNumId w:val="27"/>
  </w:num>
  <w:num w:numId="47" w16cid:durableId="195239856">
    <w:abstractNumId w:val="15"/>
  </w:num>
  <w:num w:numId="48" w16cid:durableId="121485292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sDA3NTQyNjcwNTBU0lEKTi0uzszPAykwNKwFALtIYDQtAAAA"/>
  </w:docVars>
  <w:rsids>
    <w:rsidRoot w:val="00143FF0"/>
    <w:rsid w:val="00000AD1"/>
    <w:rsid w:val="000058FB"/>
    <w:rsid w:val="000159BD"/>
    <w:rsid w:val="0002171D"/>
    <w:rsid w:val="00025F4B"/>
    <w:rsid w:val="0002750F"/>
    <w:rsid w:val="00031006"/>
    <w:rsid w:val="00031D5D"/>
    <w:rsid w:val="000366C6"/>
    <w:rsid w:val="0003760D"/>
    <w:rsid w:val="00037F71"/>
    <w:rsid w:val="000466E4"/>
    <w:rsid w:val="00053502"/>
    <w:rsid w:val="00060558"/>
    <w:rsid w:val="00060834"/>
    <w:rsid w:val="00061EF5"/>
    <w:rsid w:val="00065163"/>
    <w:rsid w:val="0006522D"/>
    <w:rsid w:val="000652F2"/>
    <w:rsid w:val="00077179"/>
    <w:rsid w:val="00080A9A"/>
    <w:rsid w:val="0008149F"/>
    <w:rsid w:val="00084CD0"/>
    <w:rsid w:val="0008579C"/>
    <w:rsid w:val="00097460"/>
    <w:rsid w:val="00097961"/>
    <w:rsid w:val="000A10FF"/>
    <w:rsid w:val="000A2F9F"/>
    <w:rsid w:val="000A5D18"/>
    <w:rsid w:val="000A6470"/>
    <w:rsid w:val="000B1930"/>
    <w:rsid w:val="000B2D26"/>
    <w:rsid w:val="000B7FD2"/>
    <w:rsid w:val="000C15C0"/>
    <w:rsid w:val="000C3981"/>
    <w:rsid w:val="000D1806"/>
    <w:rsid w:val="000D61EA"/>
    <w:rsid w:val="000D7771"/>
    <w:rsid w:val="000D7B42"/>
    <w:rsid w:val="000E1F47"/>
    <w:rsid w:val="000E3CF5"/>
    <w:rsid w:val="000F5EEE"/>
    <w:rsid w:val="000F6DFB"/>
    <w:rsid w:val="001034A9"/>
    <w:rsid w:val="00106913"/>
    <w:rsid w:val="00112FE0"/>
    <w:rsid w:val="001131FE"/>
    <w:rsid w:val="00113BB6"/>
    <w:rsid w:val="00114D9E"/>
    <w:rsid w:val="0012212D"/>
    <w:rsid w:val="001247B3"/>
    <w:rsid w:val="00125526"/>
    <w:rsid w:val="00125F56"/>
    <w:rsid w:val="00126491"/>
    <w:rsid w:val="00126D3F"/>
    <w:rsid w:val="00134D9E"/>
    <w:rsid w:val="00135BB8"/>
    <w:rsid w:val="0013768D"/>
    <w:rsid w:val="00143FF0"/>
    <w:rsid w:val="00146593"/>
    <w:rsid w:val="00151AAA"/>
    <w:rsid w:val="00153B6A"/>
    <w:rsid w:val="00154008"/>
    <w:rsid w:val="00157E8F"/>
    <w:rsid w:val="0017177B"/>
    <w:rsid w:val="00172BF7"/>
    <w:rsid w:val="001762F0"/>
    <w:rsid w:val="00176429"/>
    <w:rsid w:val="00177804"/>
    <w:rsid w:val="00180347"/>
    <w:rsid w:val="00185FDA"/>
    <w:rsid w:val="0019265F"/>
    <w:rsid w:val="001955DC"/>
    <w:rsid w:val="00195660"/>
    <w:rsid w:val="001959A2"/>
    <w:rsid w:val="00197D5D"/>
    <w:rsid w:val="001A4A4E"/>
    <w:rsid w:val="001A5E46"/>
    <w:rsid w:val="001A6029"/>
    <w:rsid w:val="001B7A6B"/>
    <w:rsid w:val="001D778B"/>
    <w:rsid w:val="001E0155"/>
    <w:rsid w:val="001E2F71"/>
    <w:rsid w:val="001F4D05"/>
    <w:rsid w:val="001F5CE3"/>
    <w:rsid w:val="001F7249"/>
    <w:rsid w:val="00212F89"/>
    <w:rsid w:val="00225C7D"/>
    <w:rsid w:val="0023283B"/>
    <w:rsid w:val="00233E44"/>
    <w:rsid w:val="002373F5"/>
    <w:rsid w:val="002376D9"/>
    <w:rsid w:val="00241552"/>
    <w:rsid w:val="00241D5E"/>
    <w:rsid w:val="00250888"/>
    <w:rsid w:val="00255F89"/>
    <w:rsid w:val="00256C8B"/>
    <w:rsid w:val="0025796D"/>
    <w:rsid w:val="002602F2"/>
    <w:rsid w:val="00261464"/>
    <w:rsid w:val="00262428"/>
    <w:rsid w:val="002660D8"/>
    <w:rsid w:val="0026613E"/>
    <w:rsid w:val="00267320"/>
    <w:rsid w:val="00270956"/>
    <w:rsid w:val="00271172"/>
    <w:rsid w:val="00274939"/>
    <w:rsid w:val="00286DA0"/>
    <w:rsid w:val="002875A1"/>
    <w:rsid w:val="00291F7A"/>
    <w:rsid w:val="00294407"/>
    <w:rsid w:val="002952C9"/>
    <w:rsid w:val="00296A30"/>
    <w:rsid w:val="00296A3D"/>
    <w:rsid w:val="00296D73"/>
    <w:rsid w:val="002A12AF"/>
    <w:rsid w:val="002A18F8"/>
    <w:rsid w:val="002A2EE5"/>
    <w:rsid w:val="002A3D95"/>
    <w:rsid w:val="002A4A37"/>
    <w:rsid w:val="002A4E83"/>
    <w:rsid w:val="002A5073"/>
    <w:rsid w:val="002A5585"/>
    <w:rsid w:val="002B2822"/>
    <w:rsid w:val="002B2AF0"/>
    <w:rsid w:val="002C2FEE"/>
    <w:rsid w:val="002C34BC"/>
    <w:rsid w:val="002C4C12"/>
    <w:rsid w:val="002C69FD"/>
    <w:rsid w:val="002C6F97"/>
    <w:rsid w:val="002C77F9"/>
    <w:rsid w:val="002C7B1E"/>
    <w:rsid w:val="002D5250"/>
    <w:rsid w:val="002E0411"/>
    <w:rsid w:val="002F3E14"/>
    <w:rsid w:val="002F5A60"/>
    <w:rsid w:val="003031FB"/>
    <w:rsid w:val="0030370F"/>
    <w:rsid w:val="00305177"/>
    <w:rsid w:val="00311A42"/>
    <w:rsid w:val="00313ABA"/>
    <w:rsid w:val="003141ED"/>
    <w:rsid w:val="00316260"/>
    <w:rsid w:val="00320B5B"/>
    <w:rsid w:val="00322C62"/>
    <w:rsid w:val="00324282"/>
    <w:rsid w:val="0032605A"/>
    <w:rsid w:val="003301FA"/>
    <w:rsid w:val="0033030F"/>
    <w:rsid w:val="003321A5"/>
    <w:rsid w:val="0033273B"/>
    <w:rsid w:val="00334368"/>
    <w:rsid w:val="0033540B"/>
    <w:rsid w:val="00337A73"/>
    <w:rsid w:val="00340652"/>
    <w:rsid w:val="003411C6"/>
    <w:rsid w:val="00342EC7"/>
    <w:rsid w:val="0034539C"/>
    <w:rsid w:val="00345BEB"/>
    <w:rsid w:val="00352D5C"/>
    <w:rsid w:val="00357CD9"/>
    <w:rsid w:val="00362C9B"/>
    <w:rsid w:val="003643AB"/>
    <w:rsid w:val="0036484C"/>
    <w:rsid w:val="00364F2C"/>
    <w:rsid w:val="00371A0E"/>
    <w:rsid w:val="003735B1"/>
    <w:rsid w:val="003750DF"/>
    <w:rsid w:val="00375657"/>
    <w:rsid w:val="00375E68"/>
    <w:rsid w:val="00375F17"/>
    <w:rsid w:val="003770AD"/>
    <w:rsid w:val="003806E8"/>
    <w:rsid w:val="00381F3A"/>
    <w:rsid w:val="003850DC"/>
    <w:rsid w:val="003856BB"/>
    <w:rsid w:val="00385977"/>
    <w:rsid w:val="00393551"/>
    <w:rsid w:val="0039593C"/>
    <w:rsid w:val="00396408"/>
    <w:rsid w:val="003A0AED"/>
    <w:rsid w:val="003A3B36"/>
    <w:rsid w:val="003B336B"/>
    <w:rsid w:val="003B586E"/>
    <w:rsid w:val="003B68BC"/>
    <w:rsid w:val="003B7670"/>
    <w:rsid w:val="003B7C3F"/>
    <w:rsid w:val="003C07A3"/>
    <w:rsid w:val="003C1E30"/>
    <w:rsid w:val="003C4328"/>
    <w:rsid w:val="003D49CF"/>
    <w:rsid w:val="003D4BFC"/>
    <w:rsid w:val="003E0E0E"/>
    <w:rsid w:val="003E1B24"/>
    <w:rsid w:val="003E6513"/>
    <w:rsid w:val="003F0904"/>
    <w:rsid w:val="003F569C"/>
    <w:rsid w:val="003F7EBD"/>
    <w:rsid w:val="00402BEF"/>
    <w:rsid w:val="00402E08"/>
    <w:rsid w:val="004041EF"/>
    <w:rsid w:val="00404512"/>
    <w:rsid w:val="00404562"/>
    <w:rsid w:val="00405E98"/>
    <w:rsid w:val="004069D3"/>
    <w:rsid w:val="00411894"/>
    <w:rsid w:val="004213C9"/>
    <w:rsid w:val="00425DDA"/>
    <w:rsid w:val="00432799"/>
    <w:rsid w:val="00434AC7"/>
    <w:rsid w:val="004415A0"/>
    <w:rsid w:val="004430CA"/>
    <w:rsid w:val="00443C2F"/>
    <w:rsid w:val="00443D0A"/>
    <w:rsid w:val="00452ED8"/>
    <w:rsid w:val="00463239"/>
    <w:rsid w:val="00464813"/>
    <w:rsid w:val="00465E4B"/>
    <w:rsid w:val="00466E75"/>
    <w:rsid w:val="00472E00"/>
    <w:rsid w:val="00472E0E"/>
    <w:rsid w:val="004752B5"/>
    <w:rsid w:val="00480622"/>
    <w:rsid w:val="004814BA"/>
    <w:rsid w:val="00492797"/>
    <w:rsid w:val="00493A54"/>
    <w:rsid w:val="00496B75"/>
    <w:rsid w:val="004A0320"/>
    <w:rsid w:val="004A1CB0"/>
    <w:rsid w:val="004B7B96"/>
    <w:rsid w:val="004C60EE"/>
    <w:rsid w:val="004D0203"/>
    <w:rsid w:val="004D2850"/>
    <w:rsid w:val="004E3A73"/>
    <w:rsid w:val="004E54FC"/>
    <w:rsid w:val="004E6EB5"/>
    <w:rsid w:val="004F01C8"/>
    <w:rsid w:val="004F53B8"/>
    <w:rsid w:val="00501F4E"/>
    <w:rsid w:val="00503A3F"/>
    <w:rsid w:val="00507C48"/>
    <w:rsid w:val="005158E9"/>
    <w:rsid w:val="00515B36"/>
    <w:rsid w:val="0051697F"/>
    <w:rsid w:val="00520581"/>
    <w:rsid w:val="0052072F"/>
    <w:rsid w:val="00521E3D"/>
    <w:rsid w:val="00522044"/>
    <w:rsid w:val="005221CE"/>
    <w:rsid w:val="00522249"/>
    <w:rsid w:val="005232C9"/>
    <w:rsid w:val="005251AC"/>
    <w:rsid w:val="00525DE6"/>
    <w:rsid w:val="00527AE8"/>
    <w:rsid w:val="00527BE4"/>
    <w:rsid w:val="00527DBA"/>
    <w:rsid w:val="00536597"/>
    <w:rsid w:val="00536888"/>
    <w:rsid w:val="00536CDA"/>
    <w:rsid w:val="00540209"/>
    <w:rsid w:val="0054117F"/>
    <w:rsid w:val="005478D5"/>
    <w:rsid w:val="00550993"/>
    <w:rsid w:val="005515FE"/>
    <w:rsid w:val="00562ABF"/>
    <w:rsid w:val="00567FDB"/>
    <w:rsid w:val="00570372"/>
    <w:rsid w:val="00571504"/>
    <w:rsid w:val="005715E6"/>
    <w:rsid w:val="00572CEC"/>
    <w:rsid w:val="00575819"/>
    <w:rsid w:val="005817A2"/>
    <w:rsid w:val="005834E1"/>
    <w:rsid w:val="0059483B"/>
    <w:rsid w:val="005A0547"/>
    <w:rsid w:val="005A1EE6"/>
    <w:rsid w:val="005A7F8B"/>
    <w:rsid w:val="005B58F5"/>
    <w:rsid w:val="005C6285"/>
    <w:rsid w:val="005D19B6"/>
    <w:rsid w:val="005D42B2"/>
    <w:rsid w:val="005E26CA"/>
    <w:rsid w:val="005E4836"/>
    <w:rsid w:val="005E5384"/>
    <w:rsid w:val="005E5C18"/>
    <w:rsid w:val="005F12BB"/>
    <w:rsid w:val="005F2AEE"/>
    <w:rsid w:val="005F54F0"/>
    <w:rsid w:val="005F6CBA"/>
    <w:rsid w:val="006065F9"/>
    <w:rsid w:val="00606AED"/>
    <w:rsid w:val="006107D4"/>
    <w:rsid w:val="00611225"/>
    <w:rsid w:val="00612299"/>
    <w:rsid w:val="006165A8"/>
    <w:rsid w:val="0061730E"/>
    <w:rsid w:val="00617AB1"/>
    <w:rsid w:val="00620828"/>
    <w:rsid w:val="00623180"/>
    <w:rsid w:val="00626291"/>
    <w:rsid w:val="00630459"/>
    <w:rsid w:val="00630D5C"/>
    <w:rsid w:val="006339B4"/>
    <w:rsid w:val="00635EAB"/>
    <w:rsid w:val="0063637C"/>
    <w:rsid w:val="00642375"/>
    <w:rsid w:val="0064247F"/>
    <w:rsid w:val="00643202"/>
    <w:rsid w:val="00647346"/>
    <w:rsid w:val="00650F83"/>
    <w:rsid w:val="00652299"/>
    <w:rsid w:val="0065519A"/>
    <w:rsid w:val="00655EF0"/>
    <w:rsid w:val="006618BC"/>
    <w:rsid w:val="00663238"/>
    <w:rsid w:val="00664F87"/>
    <w:rsid w:val="00670149"/>
    <w:rsid w:val="0067267B"/>
    <w:rsid w:val="006775E2"/>
    <w:rsid w:val="00680FFD"/>
    <w:rsid w:val="00683C20"/>
    <w:rsid w:val="00683F83"/>
    <w:rsid w:val="00685896"/>
    <w:rsid w:val="00685F90"/>
    <w:rsid w:val="00690B21"/>
    <w:rsid w:val="00692015"/>
    <w:rsid w:val="006938F5"/>
    <w:rsid w:val="00694971"/>
    <w:rsid w:val="00696281"/>
    <w:rsid w:val="006A00C2"/>
    <w:rsid w:val="006A1035"/>
    <w:rsid w:val="006A6FEA"/>
    <w:rsid w:val="006B09A0"/>
    <w:rsid w:val="006B4B09"/>
    <w:rsid w:val="006B7DDB"/>
    <w:rsid w:val="006C0381"/>
    <w:rsid w:val="006C1B27"/>
    <w:rsid w:val="006D6A8B"/>
    <w:rsid w:val="006E03EF"/>
    <w:rsid w:val="006E0CD4"/>
    <w:rsid w:val="006E3453"/>
    <w:rsid w:val="006E5B9F"/>
    <w:rsid w:val="006E5E9A"/>
    <w:rsid w:val="006E79C3"/>
    <w:rsid w:val="006F47F3"/>
    <w:rsid w:val="006F4D73"/>
    <w:rsid w:val="006F6600"/>
    <w:rsid w:val="00701FD8"/>
    <w:rsid w:val="007055BD"/>
    <w:rsid w:val="00713E9F"/>
    <w:rsid w:val="00723049"/>
    <w:rsid w:val="00726E5A"/>
    <w:rsid w:val="0073793D"/>
    <w:rsid w:val="00745049"/>
    <w:rsid w:val="00746CDD"/>
    <w:rsid w:val="007477D9"/>
    <w:rsid w:val="00750191"/>
    <w:rsid w:val="00752AF7"/>
    <w:rsid w:val="00756ABA"/>
    <w:rsid w:val="00765A29"/>
    <w:rsid w:val="00770A01"/>
    <w:rsid w:val="00772725"/>
    <w:rsid w:val="00772735"/>
    <w:rsid w:val="00777D18"/>
    <w:rsid w:val="00780427"/>
    <w:rsid w:val="00781199"/>
    <w:rsid w:val="007866B0"/>
    <w:rsid w:val="00790091"/>
    <w:rsid w:val="0079041B"/>
    <w:rsid w:val="00791ABE"/>
    <w:rsid w:val="007958F2"/>
    <w:rsid w:val="007A0573"/>
    <w:rsid w:val="007A2D1C"/>
    <w:rsid w:val="007A5D20"/>
    <w:rsid w:val="007C05AB"/>
    <w:rsid w:val="007C3A90"/>
    <w:rsid w:val="007D317D"/>
    <w:rsid w:val="007D38CC"/>
    <w:rsid w:val="007D51B5"/>
    <w:rsid w:val="007D749A"/>
    <w:rsid w:val="007E07D6"/>
    <w:rsid w:val="007E6362"/>
    <w:rsid w:val="007E732A"/>
    <w:rsid w:val="007F0A77"/>
    <w:rsid w:val="007F6FC9"/>
    <w:rsid w:val="007F7357"/>
    <w:rsid w:val="007F7858"/>
    <w:rsid w:val="00800A8F"/>
    <w:rsid w:val="00800D23"/>
    <w:rsid w:val="00801326"/>
    <w:rsid w:val="00805204"/>
    <w:rsid w:val="00807D97"/>
    <w:rsid w:val="0081449E"/>
    <w:rsid w:val="008221CF"/>
    <w:rsid w:val="0082250C"/>
    <w:rsid w:val="00822C99"/>
    <w:rsid w:val="008329A1"/>
    <w:rsid w:val="0084096F"/>
    <w:rsid w:val="00841905"/>
    <w:rsid w:val="0084793B"/>
    <w:rsid w:val="00854A42"/>
    <w:rsid w:val="008614BA"/>
    <w:rsid w:val="00861A5C"/>
    <w:rsid w:val="00866C20"/>
    <w:rsid w:val="00872A64"/>
    <w:rsid w:val="00873DEE"/>
    <w:rsid w:val="00875EEB"/>
    <w:rsid w:val="00876335"/>
    <w:rsid w:val="00877045"/>
    <w:rsid w:val="00882F7D"/>
    <w:rsid w:val="008835F8"/>
    <w:rsid w:val="00885C45"/>
    <w:rsid w:val="00886719"/>
    <w:rsid w:val="00893C21"/>
    <w:rsid w:val="00895473"/>
    <w:rsid w:val="0089586C"/>
    <w:rsid w:val="008966CA"/>
    <w:rsid w:val="008A3CB7"/>
    <w:rsid w:val="008A3CFB"/>
    <w:rsid w:val="008A5BD1"/>
    <w:rsid w:val="008A7CF7"/>
    <w:rsid w:val="008B05D6"/>
    <w:rsid w:val="008B20A6"/>
    <w:rsid w:val="008B44C4"/>
    <w:rsid w:val="008D3484"/>
    <w:rsid w:val="008D44BF"/>
    <w:rsid w:val="008D5D91"/>
    <w:rsid w:val="008D6A7C"/>
    <w:rsid w:val="008E1C73"/>
    <w:rsid w:val="008E6C12"/>
    <w:rsid w:val="008F0D9B"/>
    <w:rsid w:val="008F6815"/>
    <w:rsid w:val="008F6CD5"/>
    <w:rsid w:val="00900CEA"/>
    <w:rsid w:val="00900E9E"/>
    <w:rsid w:val="00901D1D"/>
    <w:rsid w:val="009024AE"/>
    <w:rsid w:val="009044BD"/>
    <w:rsid w:val="009075D6"/>
    <w:rsid w:val="00922979"/>
    <w:rsid w:val="00924283"/>
    <w:rsid w:val="00926054"/>
    <w:rsid w:val="0092780C"/>
    <w:rsid w:val="00931762"/>
    <w:rsid w:val="00937637"/>
    <w:rsid w:val="00944009"/>
    <w:rsid w:val="00950582"/>
    <w:rsid w:val="009508F0"/>
    <w:rsid w:val="00951C8C"/>
    <w:rsid w:val="00955425"/>
    <w:rsid w:val="0095576F"/>
    <w:rsid w:val="009609E4"/>
    <w:rsid w:val="00962E54"/>
    <w:rsid w:val="00966763"/>
    <w:rsid w:val="00966A47"/>
    <w:rsid w:val="009675C6"/>
    <w:rsid w:val="00970DAE"/>
    <w:rsid w:val="00971E25"/>
    <w:rsid w:val="00972446"/>
    <w:rsid w:val="00974C4C"/>
    <w:rsid w:val="00981C85"/>
    <w:rsid w:val="00984056"/>
    <w:rsid w:val="00984F84"/>
    <w:rsid w:val="00985200"/>
    <w:rsid w:val="00986C40"/>
    <w:rsid w:val="00986DDC"/>
    <w:rsid w:val="00990D61"/>
    <w:rsid w:val="00994DEA"/>
    <w:rsid w:val="009A7AB5"/>
    <w:rsid w:val="009B0FA8"/>
    <w:rsid w:val="009B13F6"/>
    <w:rsid w:val="009C27BA"/>
    <w:rsid w:val="009C495D"/>
    <w:rsid w:val="009D6996"/>
    <w:rsid w:val="009E0890"/>
    <w:rsid w:val="009E10A3"/>
    <w:rsid w:val="009E239D"/>
    <w:rsid w:val="009E3B66"/>
    <w:rsid w:val="009E7F01"/>
    <w:rsid w:val="009F4496"/>
    <w:rsid w:val="009F61AC"/>
    <w:rsid w:val="009F6CEE"/>
    <w:rsid w:val="00A00C98"/>
    <w:rsid w:val="00A01A89"/>
    <w:rsid w:val="00A02B3E"/>
    <w:rsid w:val="00A10D77"/>
    <w:rsid w:val="00A12CEC"/>
    <w:rsid w:val="00A13454"/>
    <w:rsid w:val="00A140B9"/>
    <w:rsid w:val="00A17844"/>
    <w:rsid w:val="00A24B26"/>
    <w:rsid w:val="00A2609A"/>
    <w:rsid w:val="00A308B7"/>
    <w:rsid w:val="00A3461F"/>
    <w:rsid w:val="00A35AFB"/>
    <w:rsid w:val="00A4304D"/>
    <w:rsid w:val="00A44334"/>
    <w:rsid w:val="00A4493D"/>
    <w:rsid w:val="00A45569"/>
    <w:rsid w:val="00A54578"/>
    <w:rsid w:val="00A60674"/>
    <w:rsid w:val="00A66611"/>
    <w:rsid w:val="00A733DD"/>
    <w:rsid w:val="00A74545"/>
    <w:rsid w:val="00A76DF6"/>
    <w:rsid w:val="00A820B6"/>
    <w:rsid w:val="00A851EA"/>
    <w:rsid w:val="00A85A38"/>
    <w:rsid w:val="00A95A01"/>
    <w:rsid w:val="00AA224A"/>
    <w:rsid w:val="00AA67E7"/>
    <w:rsid w:val="00AB2F3F"/>
    <w:rsid w:val="00AB43CD"/>
    <w:rsid w:val="00AB629F"/>
    <w:rsid w:val="00AB6FC2"/>
    <w:rsid w:val="00AC4FF6"/>
    <w:rsid w:val="00AC5331"/>
    <w:rsid w:val="00AC59E5"/>
    <w:rsid w:val="00AC5A37"/>
    <w:rsid w:val="00AD3A9C"/>
    <w:rsid w:val="00AD6059"/>
    <w:rsid w:val="00AD6CCB"/>
    <w:rsid w:val="00AD7F43"/>
    <w:rsid w:val="00AE2766"/>
    <w:rsid w:val="00AF5C07"/>
    <w:rsid w:val="00AF7139"/>
    <w:rsid w:val="00B002C7"/>
    <w:rsid w:val="00B02921"/>
    <w:rsid w:val="00B02A7E"/>
    <w:rsid w:val="00B04DE1"/>
    <w:rsid w:val="00B110F8"/>
    <w:rsid w:val="00B135D6"/>
    <w:rsid w:val="00B161DF"/>
    <w:rsid w:val="00B16AFC"/>
    <w:rsid w:val="00B173B8"/>
    <w:rsid w:val="00B20918"/>
    <w:rsid w:val="00B25AE5"/>
    <w:rsid w:val="00B32207"/>
    <w:rsid w:val="00B351EB"/>
    <w:rsid w:val="00B362AA"/>
    <w:rsid w:val="00B36C8B"/>
    <w:rsid w:val="00B408B7"/>
    <w:rsid w:val="00B43755"/>
    <w:rsid w:val="00B463AE"/>
    <w:rsid w:val="00B512B2"/>
    <w:rsid w:val="00B62B3B"/>
    <w:rsid w:val="00B6614C"/>
    <w:rsid w:val="00B66650"/>
    <w:rsid w:val="00B6667F"/>
    <w:rsid w:val="00B7529E"/>
    <w:rsid w:val="00B80C41"/>
    <w:rsid w:val="00B8272E"/>
    <w:rsid w:val="00B83B32"/>
    <w:rsid w:val="00B85747"/>
    <w:rsid w:val="00B9110E"/>
    <w:rsid w:val="00B91287"/>
    <w:rsid w:val="00B9331F"/>
    <w:rsid w:val="00B97B3B"/>
    <w:rsid w:val="00BA2604"/>
    <w:rsid w:val="00BA3017"/>
    <w:rsid w:val="00BB2C09"/>
    <w:rsid w:val="00BB4124"/>
    <w:rsid w:val="00BB4940"/>
    <w:rsid w:val="00BB58F4"/>
    <w:rsid w:val="00BB5CFD"/>
    <w:rsid w:val="00BB788C"/>
    <w:rsid w:val="00BC03B1"/>
    <w:rsid w:val="00BC0AEE"/>
    <w:rsid w:val="00BC3133"/>
    <w:rsid w:val="00BC31DA"/>
    <w:rsid w:val="00BC4D13"/>
    <w:rsid w:val="00BD2D14"/>
    <w:rsid w:val="00BD75A5"/>
    <w:rsid w:val="00BE0E29"/>
    <w:rsid w:val="00BF5B90"/>
    <w:rsid w:val="00BF7BD5"/>
    <w:rsid w:val="00C012EA"/>
    <w:rsid w:val="00C03D93"/>
    <w:rsid w:val="00C046F1"/>
    <w:rsid w:val="00C04E67"/>
    <w:rsid w:val="00C14A60"/>
    <w:rsid w:val="00C15ADC"/>
    <w:rsid w:val="00C16E17"/>
    <w:rsid w:val="00C23F0A"/>
    <w:rsid w:val="00C2423C"/>
    <w:rsid w:val="00C26289"/>
    <w:rsid w:val="00C35E27"/>
    <w:rsid w:val="00C36E3A"/>
    <w:rsid w:val="00C67927"/>
    <w:rsid w:val="00C71EFA"/>
    <w:rsid w:val="00C73A10"/>
    <w:rsid w:val="00C73F8C"/>
    <w:rsid w:val="00C75B50"/>
    <w:rsid w:val="00C76842"/>
    <w:rsid w:val="00C77553"/>
    <w:rsid w:val="00C80317"/>
    <w:rsid w:val="00C8120D"/>
    <w:rsid w:val="00C8294F"/>
    <w:rsid w:val="00C82B53"/>
    <w:rsid w:val="00C84F00"/>
    <w:rsid w:val="00C92F76"/>
    <w:rsid w:val="00C94D87"/>
    <w:rsid w:val="00CA57ED"/>
    <w:rsid w:val="00CA5BDC"/>
    <w:rsid w:val="00CA66FE"/>
    <w:rsid w:val="00CA7D79"/>
    <w:rsid w:val="00CC3383"/>
    <w:rsid w:val="00CC360D"/>
    <w:rsid w:val="00CD12D8"/>
    <w:rsid w:val="00CD1856"/>
    <w:rsid w:val="00CD2F5A"/>
    <w:rsid w:val="00CD4D45"/>
    <w:rsid w:val="00CD5550"/>
    <w:rsid w:val="00CD7E89"/>
    <w:rsid w:val="00CE0CD7"/>
    <w:rsid w:val="00CE0FDB"/>
    <w:rsid w:val="00CE2380"/>
    <w:rsid w:val="00CE4EB7"/>
    <w:rsid w:val="00CE679B"/>
    <w:rsid w:val="00CF00D5"/>
    <w:rsid w:val="00CF36B8"/>
    <w:rsid w:val="00CF3713"/>
    <w:rsid w:val="00D0047B"/>
    <w:rsid w:val="00D03399"/>
    <w:rsid w:val="00D14DD4"/>
    <w:rsid w:val="00D1651B"/>
    <w:rsid w:val="00D200DA"/>
    <w:rsid w:val="00D21C54"/>
    <w:rsid w:val="00D24048"/>
    <w:rsid w:val="00D2622E"/>
    <w:rsid w:val="00D310D2"/>
    <w:rsid w:val="00D31988"/>
    <w:rsid w:val="00D324AF"/>
    <w:rsid w:val="00D377E2"/>
    <w:rsid w:val="00D42402"/>
    <w:rsid w:val="00D467A7"/>
    <w:rsid w:val="00D474DD"/>
    <w:rsid w:val="00D52C1E"/>
    <w:rsid w:val="00D53F7E"/>
    <w:rsid w:val="00D61197"/>
    <w:rsid w:val="00D65ACD"/>
    <w:rsid w:val="00D65F2A"/>
    <w:rsid w:val="00D702B7"/>
    <w:rsid w:val="00D84AA2"/>
    <w:rsid w:val="00D900EF"/>
    <w:rsid w:val="00D904A5"/>
    <w:rsid w:val="00DA083E"/>
    <w:rsid w:val="00DA154B"/>
    <w:rsid w:val="00DA2104"/>
    <w:rsid w:val="00DA3D3E"/>
    <w:rsid w:val="00DA48BB"/>
    <w:rsid w:val="00DA5FF2"/>
    <w:rsid w:val="00DA6940"/>
    <w:rsid w:val="00DA7ED7"/>
    <w:rsid w:val="00DB43D5"/>
    <w:rsid w:val="00DB5119"/>
    <w:rsid w:val="00DB54FE"/>
    <w:rsid w:val="00DB57CE"/>
    <w:rsid w:val="00DC1DD0"/>
    <w:rsid w:val="00DC3573"/>
    <w:rsid w:val="00DD4183"/>
    <w:rsid w:val="00DD6C79"/>
    <w:rsid w:val="00DE7549"/>
    <w:rsid w:val="00DF2686"/>
    <w:rsid w:val="00DF75D1"/>
    <w:rsid w:val="00E05512"/>
    <w:rsid w:val="00E10EDB"/>
    <w:rsid w:val="00E168A3"/>
    <w:rsid w:val="00E16C58"/>
    <w:rsid w:val="00E20F78"/>
    <w:rsid w:val="00E26099"/>
    <w:rsid w:val="00E26828"/>
    <w:rsid w:val="00E30A5B"/>
    <w:rsid w:val="00E35681"/>
    <w:rsid w:val="00E37C13"/>
    <w:rsid w:val="00E41E49"/>
    <w:rsid w:val="00E45CDB"/>
    <w:rsid w:val="00E471DC"/>
    <w:rsid w:val="00E47A8A"/>
    <w:rsid w:val="00E516BE"/>
    <w:rsid w:val="00E53749"/>
    <w:rsid w:val="00E539D8"/>
    <w:rsid w:val="00E54BA9"/>
    <w:rsid w:val="00E57644"/>
    <w:rsid w:val="00E630C2"/>
    <w:rsid w:val="00E65E7C"/>
    <w:rsid w:val="00E6608B"/>
    <w:rsid w:val="00E6649F"/>
    <w:rsid w:val="00E67F83"/>
    <w:rsid w:val="00E709AB"/>
    <w:rsid w:val="00E72B87"/>
    <w:rsid w:val="00E72D50"/>
    <w:rsid w:val="00E734A3"/>
    <w:rsid w:val="00E73F5E"/>
    <w:rsid w:val="00E74B26"/>
    <w:rsid w:val="00E83D0F"/>
    <w:rsid w:val="00E910A4"/>
    <w:rsid w:val="00E9558D"/>
    <w:rsid w:val="00E96B0C"/>
    <w:rsid w:val="00EB0737"/>
    <w:rsid w:val="00EB1B78"/>
    <w:rsid w:val="00EB3058"/>
    <w:rsid w:val="00EB3C5C"/>
    <w:rsid w:val="00EB3D49"/>
    <w:rsid w:val="00EB7F33"/>
    <w:rsid w:val="00EC1947"/>
    <w:rsid w:val="00EC32A2"/>
    <w:rsid w:val="00EC75E6"/>
    <w:rsid w:val="00EE08E1"/>
    <w:rsid w:val="00EE2AB6"/>
    <w:rsid w:val="00EF3817"/>
    <w:rsid w:val="00F00A05"/>
    <w:rsid w:val="00F17C30"/>
    <w:rsid w:val="00F2000A"/>
    <w:rsid w:val="00F21481"/>
    <w:rsid w:val="00F236E1"/>
    <w:rsid w:val="00F32794"/>
    <w:rsid w:val="00F36201"/>
    <w:rsid w:val="00F40744"/>
    <w:rsid w:val="00F5214F"/>
    <w:rsid w:val="00F57260"/>
    <w:rsid w:val="00F645B9"/>
    <w:rsid w:val="00F66DC7"/>
    <w:rsid w:val="00F70AEE"/>
    <w:rsid w:val="00F7102B"/>
    <w:rsid w:val="00F72238"/>
    <w:rsid w:val="00F72BC5"/>
    <w:rsid w:val="00F73156"/>
    <w:rsid w:val="00F75100"/>
    <w:rsid w:val="00F76356"/>
    <w:rsid w:val="00F80AE2"/>
    <w:rsid w:val="00F847C4"/>
    <w:rsid w:val="00F84C16"/>
    <w:rsid w:val="00F85B37"/>
    <w:rsid w:val="00F86BA0"/>
    <w:rsid w:val="00F94FCF"/>
    <w:rsid w:val="00F96253"/>
    <w:rsid w:val="00F963C9"/>
    <w:rsid w:val="00FA3BE8"/>
    <w:rsid w:val="00FB101E"/>
    <w:rsid w:val="00FB1EBA"/>
    <w:rsid w:val="00FB2CC0"/>
    <w:rsid w:val="00FC2691"/>
    <w:rsid w:val="00FC2775"/>
    <w:rsid w:val="00FE484C"/>
    <w:rsid w:val="00FF0BA5"/>
    <w:rsid w:val="00FF317F"/>
    <w:rsid w:val="00FF4EA9"/>
    <w:rsid w:val="00FF5489"/>
    <w:rsid w:val="03000774"/>
    <w:rsid w:val="341C49AF"/>
    <w:rsid w:val="37AEA37B"/>
    <w:rsid w:val="392CEEE2"/>
    <w:rsid w:val="44B3DFBB"/>
    <w:rsid w:val="48C1A36C"/>
    <w:rsid w:val="4C96BFEE"/>
    <w:rsid w:val="52A9DCF6"/>
    <w:rsid w:val="606E6F00"/>
    <w:rsid w:val="729DEF38"/>
    <w:rsid w:val="74524E80"/>
    <w:rsid w:val="74D7F564"/>
    <w:rsid w:val="76EF0D0C"/>
    <w:rsid w:val="7B51E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hapeDefaults>
    <o:shapedefaults v:ext="edit" spidmax="2050"/>
    <o:shapelayout v:ext="edit">
      <o:idmap v:ext="edit" data="2"/>
    </o:shapelayout>
  </w:shapeDefaults>
  <w:decimalSymbol w:val="."/>
  <w:listSeparator w:val=","/>
  <w14:docId w14:val="706BA3F8"/>
  <w15:chartTrackingRefBased/>
  <w15:docId w15:val="{ABAB387D-7095-4A5D-B6F3-300937CD6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BlockText">
    <w:name w:val="Block Text"/>
    <w:basedOn w:val="Normal"/>
    <w:pPr>
      <w:ind w:left="900" w:right="-360" w:hanging="1980"/>
    </w:pPr>
    <w:rPr>
      <w:sz w:val="2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EnvelopeAddress">
    <w:name w:val="envelope address"/>
    <w:basedOn w:val="Normal"/>
    <w:pPr>
      <w:framePr w:w="7920" w:h="1980" w:hSpace="180" w:wrap="auto" w:hAnchor="page" w:xAlign="center" w:yAlign="bottom" w:hRule="exact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Address2" w:customStyle="1">
    <w:name w:val="Address 2"/>
    <w:basedOn w:val="Normal"/>
    <w:rsid w:val="00AE2ACD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paragraph" w:styleId="BalloonText">
    <w:name w:val="Balloon Text"/>
    <w:basedOn w:val="Normal"/>
    <w:semiHidden/>
    <w:rsid w:val="00F67E7D"/>
    <w:rPr>
      <w:rFonts w:ascii="Tahoma" w:hAnsi="Tahoma" w:cs="Tahoma"/>
      <w:sz w:val="16"/>
      <w:szCs w:val="16"/>
    </w:rPr>
  </w:style>
  <w:style w:type="character" w:styleId="HeaderChar" w:customStyle="1">
    <w:name w:val="Header Char"/>
    <w:link w:val="Header"/>
    <w:rsid w:val="003D49CF"/>
    <w:rPr>
      <w:sz w:val="24"/>
      <w:szCs w:val="24"/>
    </w:rPr>
  </w:style>
  <w:style w:type="paragraph" w:styleId="Default" w:customStyle="1">
    <w:name w:val="Default"/>
    <w:rsid w:val="003D49CF"/>
    <w:pPr>
      <w:widowControl w:val="0"/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ListParagraph">
    <w:name w:val="List Paragraph"/>
    <w:basedOn w:val="Normal"/>
    <w:uiPriority w:val="72"/>
    <w:qFormat/>
    <w:rsid w:val="00A4493D"/>
    <w:pPr>
      <w:ind w:left="720"/>
    </w:pPr>
  </w:style>
  <w:style w:type="character" w:styleId="Heading1Char" w:customStyle="1">
    <w:name w:val="Heading 1 Char"/>
    <w:link w:val="Heading1"/>
    <w:rsid w:val="00432799"/>
    <w:rPr>
      <w:sz w:val="28"/>
      <w:szCs w:val="24"/>
    </w:rPr>
  </w:style>
  <w:style w:type="character" w:styleId="Strong">
    <w:name w:val="Strong"/>
    <w:uiPriority w:val="22"/>
    <w:qFormat/>
    <w:rsid w:val="00AD6059"/>
    <w:rPr>
      <w:b/>
      <w:bCs/>
    </w:rPr>
  </w:style>
  <w:style w:type="table" w:styleId="TableGrid">
    <w:name w:val="Table Grid"/>
    <w:basedOn w:val="TableNormal"/>
    <w:uiPriority w:val="59"/>
    <w:rsid w:val="00D200DA"/>
    <w:rPr>
      <w:rFonts w:ascii="Calibri" w:hAnsi="Calibri" w:eastAsia="Calibri"/>
      <w:sz w:val="22"/>
      <w:szCs w:val="22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CommentReference">
    <w:name w:val="annotation reference"/>
    <w:rsid w:val="0008149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8149F"/>
    <w:rPr>
      <w:b/>
      <w:bCs/>
    </w:rPr>
  </w:style>
  <w:style w:type="character" w:styleId="CommentTextChar" w:customStyle="1">
    <w:name w:val="Comment Text Char"/>
    <w:basedOn w:val="DefaultParagraphFont"/>
    <w:link w:val="CommentText"/>
    <w:semiHidden/>
    <w:rsid w:val="0008149F"/>
  </w:style>
  <w:style w:type="character" w:styleId="CommentSubjectChar" w:customStyle="1">
    <w:name w:val="Comment Subject Char"/>
    <w:link w:val="CommentSubject"/>
    <w:rsid w:val="0008149F"/>
    <w:rPr>
      <w:b/>
      <w:b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8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theme" Target="theme/theme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EFFE95967D34D9F235F67626AF666" ma:contentTypeVersion="12" ma:contentTypeDescription="Create a new document." ma:contentTypeScope="" ma:versionID="534087fc98fd3856db675e91e02bb9ae">
  <xsd:schema xmlns:xsd="http://www.w3.org/2001/XMLSchema" xmlns:xs="http://www.w3.org/2001/XMLSchema" xmlns:p="http://schemas.microsoft.com/office/2006/metadata/properties" xmlns:ns1="http://schemas.microsoft.com/sharepoint/v3" xmlns:ns2="2deac510-e604-43c3-b025-0ce0182d2be5" xmlns:ns3="498e5a92-db7b-47fc-8e8e-0057a219ca90" targetNamespace="http://schemas.microsoft.com/office/2006/metadata/properties" ma:root="true" ma:fieldsID="46fbe816ed9fb2e433e84d1f10d7ec36" ns1:_="" ns2:_="" ns3:_="">
    <xsd:import namespace="http://schemas.microsoft.com/sharepoint/v3"/>
    <xsd:import namespace="2deac510-e604-43c3-b025-0ce0182d2be5"/>
    <xsd:import namespace="498e5a92-db7b-47fc-8e8e-0057a219ca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eac510-e604-43c3-b025-0ce0182d2b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e5a92-db7b-47fc-8e8e-0057a219ca9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98e5a92-db7b-47fc-8e8e-0057a219ca90">
      <UserInfo>
        <DisplayName>Becker, Deborah (UTC)</DisplayName>
        <AccountId>25</AccountId>
        <AccountType/>
      </UserInfo>
      <UserInfo>
        <DisplayName>Mayo, Sean (UTC)</DisplayName>
        <AccountId>1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C048BE-2D23-4F13-A9F3-76C76CE98F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eac510-e604-43c3-b025-0ce0182d2be5"/>
    <ds:schemaRef ds:uri="498e5a92-db7b-47fc-8e8e-0057a219ca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0B308E-A02C-45AA-8EB9-6953A44BE20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1CC493F-4132-4AF7-A280-E7ED416214D3}">
  <ds:schemaRefs>
    <ds:schemaRef ds:uri="http://schemas.microsoft.com/office/2006/documentManagement/types"/>
    <ds:schemaRef ds:uri="2deac510-e604-43c3-b025-0ce0182d2be5"/>
    <ds:schemaRef ds:uri="http://www.w3.org/XML/1998/namespace"/>
    <ds:schemaRef ds:uri="498e5a92-db7b-47fc-8e8e-0057a219ca90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sharepoint/v3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EB78BC5-7917-4187-961A-1887EE9FABC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E8082BF-C4BB-4B17-AAF0-ABC477FBA3C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WUT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tilities</dc:creator>
  <keywords/>
  <lastModifiedBy>Trier, John (UTC)</lastModifiedBy>
  <revision>3</revision>
  <lastPrinted>2015-11-24T16:18:00.0000000Z</lastPrinted>
  <dcterms:created xsi:type="dcterms:W3CDTF">2022-11-30T15:16:00.0000000Z</dcterms:created>
  <dcterms:modified xsi:type="dcterms:W3CDTF">2022-12-07T19:33:10.39040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harepoint Migration (UTC)</vt:lpwstr>
  </property>
  <property fmtid="{D5CDD505-2E9C-101B-9397-08002B2CF9AE}" pid="3" name="display_urn:schemas-microsoft-com:office:office#Author">
    <vt:lpwstr>Woodard, Marina (UTC)</vt:lpwstr>
  </property>
  <property fmtid="{D5CDD505-2E9C-101B-9397-08002B2CF9AE}" pid="4" name="ContentTypeId">
    <vt:lpwstr>0x010100D49EFFE95967D34D9F235F67626AF666</vt:lpwstr>
  </property>
</Properties>
</file>